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C5FA5" w14:textId="77777777" w:rsidR="00A7599D" w:rsidRDefault="00863041" w:rsidP="00FD6032">
      <w:pPr>
        <w:tabs>
          <w:tab w:val="left" w:pos="8261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9BF0BE" wp14:editId="276F59E1">
                <wp:simplePos x="0" y="0"/>
                <wp:positionH relativeFrom="column">
                  <wp:posOffset>426720</wp:posOffset>
                </wp:positionH>
                <wp:positionV relativeFrom="paragraph">
                  <wp:posOffset>71755</wp:posOffset>
                </wp:positionV>
                <wp:extent cx="4324350" cy="352425"/>
                <wp:effectExtent l="0" t="0" r="19050" b="28575"/>
                <wp:wrapNone/>
                <wp:docPr id="1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24350" cy="352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3377B1" w14:textId="77777777" w:rsidR="00B61D5F" w:rsidRPr="00B61D5F" w:rsidRDefault="00B61D5F" w:rsidP="00B61D5F">
                            <w:pPr>
                              <w:pStyle w:val="SubTitle1"/>
                              <w:spacing w:after="0"/>
                              <w:rPr>
                                <w:sz w:val="32"/>
                                <w:szCs w:val="32"/>
                              </w:rPr>
                            </w:pPr>
                            <w:r w:rsidRPr="00B61D5F">
                              <w:rPr>
                                <w:sz w:val="32"/>
                                <w:szCs w:val="32"/>
                              </w:rPr>
                              <w:t>III CIKLUS STUDIJA</w:t>
                            </w:r>
                          </w:p>
                          <w:p w14:paraId="71838CFA" w14:textId="77777777" w:rsidR="003E7C10" w:rsidRPr="00C94932" w:rsidRDefault="003E7C10" w:rsidP="00C9493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9BF0BE" id="AutoShape 4" o:spid="_x0000_s1026" style="position:absolute;margin-left:33.6pt;margin-top:5.65pt;width:340.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">
                <v:textbox>
                  <w:txbxContent>
                    <w:p w14:paraId="203377B1" w14:textId="77777777" w:rsidR="00B61D5F" w:rsidRPr="00B61D5F" w:rsidRDefault="00B61D5F" w:rsidP="00B61D5F">
                      <w:pPr>
                        <w:pStyle w:val="SubTitle1"/>
                        <w:spacing w:after="0"/>
                        <w:rPr>
                          <w:sz w:val="32"/>
                          <w:szCs w:val="32"/>
                        </w:rPr>
                      </w:pPr>
                      <w:r w:rsidRPr="00B61D5F">
                        <w:rPr>
                          <w:sz w:val="32"/>
                          <w:szCs w:val="32"/>
                        </w:rPr>
                        <w:t>III CIKLUS STUDIJA</w:t>
                      </w:r>
                    </w:p>
                    <w:p w14:paraId="71838CFA" w14:textId="77777777" w:rsidR="003E7C10" w:rsidRPr="00C94932" w:rsidRDefault="003E7C10" w:rsidP="00C94932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6"/>
                          <w:szCs w:val="26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2F2E62" w:rsidRPr="00A7599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31E13DC" w14:textId="77777777" w:rsidR="007F1E47" w:rsidRDefault="007F1E47" w:rsidP="007F1E47">
      <w:pPr>
        <w:rPr>
          <w:rFonts w:ascii="Times New Roman" w:hAnsi="Times New Roman" w:cs="Times New Roman"/>
          <w:b/>
          <w:sz w:val="24"/>
          <w:szCs w:val="24"/>
        </w:rPr>
      </w:pPr>
    </w:p>
    <w:p w14:paraId="53ECAD5F" w14:textId="77777777" w:rsidR="007F1E47" w:rsidRDefault="007F1E47" w:rsidP="007F1E47">
      <w:pPr>
        <w:rPr>
          <w:rFonts w:ascii="Times New Roman" w:hAnsi="Times New Roman" w:cs="Times New Roman"/>
          <w:b/>
          <w:sz w:val="24"/>
          <w:szCs w:val="24"/>
        </w:rPr>
      </w:pPr>
    </w:p>
    <w:p w14:paraId="39C3F62B" w14:textId="77777777" w:rsidR="00A16CEA" w:rsidRDefault="007F1E47" w:rsidP="007F1E47">
      <w:pPr>
        <w:rPr>
          <w:rFonts w:ascii="Times New Roman" w:hAnsi="Times New Roman" w:cs="Times New Roman"/>
          <w:b/>
          <w:sz w:val="24"/>
          <w:szCs w:val="24"/>
        </w:rPr>
      </w:pPr>
      <w:r w:rsidRPr="00C7583F">
        <w:rPr>
          <w:rFonts w:ascii="Times New Roman" w:hAnsi="Times New Roman" w:cs="Times New Roman"/>
          <w:b/>
          <w:sz w:val="24"/>
          <w:szCs w:val="24"/>
        </w:rPr>
        <w:t>Ime i prezime</w:t>
      </w:r>
      <w:r>
        <w:rPr>
          <w:rFonts w:ascii="Times New Roman" w:hAnsi="Times New Roman" w:cs="Times New Roman"/>
          <w:b/>
          <w:sz w:val="24"/>
          <w:szCs w:val="24"/>
        </w:rPr>
        <w:t xml:space="preserve"> studenta: </w:t>
      </w:r>
      <w:r>
        <w:rPr>
          <w:rFonts w:ascii="Times New Roman" w:hAnsi="Times New Roman" w:cs="Times New Roman"/>
          <w:b/>
          <w:sz w:val="24"/>
          <w:szCs w:val="24"/>
        </w:rPr>
        <w:tab/>
        <w:t>________________________________________________</w:t>
      </w:r>
    </w:p>
    <w:p w14:paraId="2DC7B59A" w14:textId="77777777" w:rsidR="00A16CEA" w:rsidRDefault="007F1E47" w:rsidP="007F1E4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oj indeksa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________________________________________________</w:t>
      </w:r>
    </w:p>
    <w:p w14:paraId="618E9096" w14:textId="77777777" w:rsidR="007F1E47" w:rsidRPr="007F1E47" w:rsidRDefault="007F1E47" w:rsidP="007F1E47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t>Akademska ________/_________ godina</w:t>
      </w:r>
    </w:p>
    <w:p w14:paraId="354DBAD0" w14:textId="77777777" w:rsidR="007F1E47" w:rsidRDefault="007F1E47" w:rsidP="00A16CE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047BC2" w14:textId="77777777" w:rsidR="00A16CEA" w:rsidRPr="00A7599D" w:rsidRDefault="00A16CEA" w:rsidP="00A16CEA">
      <w:pPr>
        <w:jc w:val="both"/>
        <w:rPr>
          <w:rFonts w:ascii="Times New Roman" w:hAnsi="Times New Roman" w:cs="Times New Roman"/>
          <w:sz w:val="24"/>
          <w:szCs w:val="24"/>
        </w:rPr>
      </w:pPr>
      <w:r w:rsidRPr="00A7599D">
        <w:rPr>
          <w:rFonts w:ascii="Times New Roman" w:hAnsi="Times New Roman" w:cs="Times New Roman"/>
          <w:b/>
          <w:sz w:val="24"/>
          <w:szCs w:val="24"/>
        </w:rPr>
        <w:t>Predmet:</w:t>
      </w:r>
      <w:r w:rsidRPr="00A7599D">
        <w:rPr>
          <w:rFonts w:ascii="Times New Roman" w:hAnsi="Times New Roman" w:cs="Times New Roman"/>
          <w:sz w:val="24"/>
          <w:szCs w:val="24"/>
        </w:rPr>
        <w:t xml:space="preserve"> </w:t>
      </w:r>
      <w:r w:rsidR="007F1E47" w:rsidRPr="007F1E47">
        <w:rPr>
          <w:rFonts w:ascii="Times New Roman" w:hAnsi="Times New Roman" w:cs="Times New Roman"/>
          <w:b/>
          <w:bCs/>
          <w:sz w:val="24"/>
          <w:szCs w:val="24"/>
        </w:rPr>
        <w:t>RADNA VERZIJA DOKTORSKE DISERTACIJE</w:t>
      </w:r>
    </w:p>
    <w:p w14:paraId="010C6BD1" w14:textId="77777777" w:rsidR="00A16CEA" w:rsidRDefault="00C94932" w:rsidP="00A16CEA">
      <w:pPr>
        <w:pStyle w:val="BodyText"/>
        <w:rPr>
          <w:rFonts w:ascii="Times New Roman" w:hAnsi="Times New Roman" w:cs="Times New Roman"/>
          <w:lang w:val="bs-Latn-BA"/>
        </w:rPr>
      </w:pPr>
      <w:r>
        <w:rPr>
          <w:rFonts w:ascii="Times New Roman" w:hAnsi="Times New Roman" w:cs="Times New Roman"/>
          <w:lang w:val="bs-Latn-BA"/>
        </w:rPr>
        <w:t>Na osnovu</w:t>
      </w:r>
      <w:r w:rsidR="00A16CEA" w:rsidRPr="00A7599D">
        <w:rPr>
          <w:rFonts w:ascii="Times New Roman" w:hAnsi="Times New Roman" w:cs="Times New Roman"/>
          <w:lang w:val="bs-Latn-BA"/>
        </w:rPr>
        <w:t xml:space="preserve"> člana 3</w:t>
      </w:r>
      <w:r w:rsidR="009F3CC0">
        <w:rPr>
          <w:rFonts w:ascii="Times New Roman" w:hAnsi="Times New Roman" w:cs="Times New Roman"/>
          <w:lang w:val="bs-Latn-BA"/>
        </w:rPr>
        <w:t>8</w:t>
      </w:r>
      <w:r w:rsidR="00A16CEA" w:rsidRPr="00A7599D">
        <w:rPr>
          <w:rFonts w:ascii="Times New Roman" w:hAnsi="Times New Roman" w:cs="Times New Roman"/>
          <w:lang w:val="bs-Latn-BA"/>
        </w:rPr>
        <w:t xml:space="preserve">. Pravila </w:t>
      </w:r>
      <w:r>
        <w:rPr>
          <w:rFonts w:ascii="Times New Roman" w:hAnsi="Times New Roman" w:cs="Times New Roman"/>
          <w:lang w:val="bs-Latn-BA"/>
        </w:rPr>
        <w:t xml:space="preserve">studiranja za </w:t>
      </w:r>
      <w:r w:rsidR="00A16CEA" w:rsidRPr="00A7599D">
        <w:rPr>
          <w:rFonts w:ascii="Times New Roman" w:hAnsi="Times New Roman" w:cs="Times New Roman"/>
          <w:lang w:val="bs-Latn-BA"/>
        </w:rPr>
        <w:t xml:space="preserve"> III ciklus studija  </w:t>
      </w:r>
      <w:r>
        <w:rPr>
          <w:rFonts w:ascii="Times New Roman" w:hAnsi="Times New Roman" w:cs="Times New Roman"/>
          <w:lang w:val="bs-Latn-BA"/>
        </w:rPr>
        <w:t xml:space="preserve">na </w:t>
      </w:r>
      <w:r w:rsidR="00A16CEA" w:rsidRPr="00A7599D">
        <w:rPr>
          <w:rFonts w:ascii="Times New Roman" w:hAnsi="Times New Roman" w:cs="Times New Roman"/>
          <w:lang w:val="bs-Latn-BA"/>
        </w:rPr>
        <w:t>Univerzitet</w:t>
      </w:r>
      <w:r>
        <w:rPr>
          <w:rFonts w:ascii="Times New Roman" w:hAnsi="Times New Roman" w:cs="Times New Roman"/>
          <w:lang w:val="bs-Latn-BA"/>
        </w:rPr>
        <w:t>u</w:t>
      </w:r>
      <w:r w:rsidR="00A16CEA" w:rsidRPr="00A7599D">
        <w:rPr>
          <w:rFonts w:ascii="Times New Roman" w:hAnsi="Times New Roman" w:cs="Times New Roman"/>
          <w:lang w:val="bs-Latn-BA"/>
        </w:rPr>
        <w:t xml:space="preserve"> u </w:t>
      </w:r>
      <w:r>
        <w:rPr>
          <w:rFonts w:ascii="Times New Roman" w:hAnsi="Times New Roman" w:cs="Times New Roman"/>
          <w:lang w:val="bs-Latn-BA"/>
        </w:rPr>
        <w:t>Sarajevu</w:t>
      </w:r>
      <w:r w:rsidR="00A16CEA" w:rsidRPr="00A7599D">
        <w:rPr>
          <w:rFonts w:ascii="Times New Roman" w:hAnsi="Times New Roman" w:cs="Times New Roman"/>
          <w:lang w:val="bs-Latn-BA"/>
        </w:rPr>
        <w:t xml:space="preserve"> </w:t>
      </w:r>
      <w:r w:rsidR="009F3CC0">
        <w:rPr>
          <w:rFonts w:ascii="Times New Roman" w:hAnsi="Times New Roman" w:cs="Times New Roman"/>
          <w:lang w:val="bs-Latn-BA"/>
        </w:rPr>
        <w:t>dostavljam</w:t>
      </w:r>
      <w:r w:rsidR="00A16CEA" w:rsidRPr="00A7599D">
        <w:rPr>
          <w:rFonts w:ascii="Times New Roman" w:hAnsi="Times New Roman" w:cs="Times New Roman"/>
          <w:lang w:val="bs-Latn-BA"/>
        </w:rPr>
        <w:t xml:space="preserve"> </w:t>
      </w:r>
      <w:r w:rsidR="009F3CC0">
        <w:rPr>
          <w:rFonts w:ascii="Times New Roman" w:hAnsi="Times New Roman" w:cs="Times New Roman"/>
          <w:lang w:val="bs-Latn-BA"/>
        </w:rPr>
        <w:t>radnu verziju</w:t>
      </w:r>
      <w:r w:rsidR="00A16CEA" w:rsidRPr="00A7599D">
        <w:rPr>
          <w:rFonts w:ascii="Times New Roman" w:hAnsi="Times New Roman" w:cs="Times New Roman"/>
          <w:lang w:val="bs-Latn-BA"/>
        </w:rPr>
        <w:t xml:space="preserve"> doktorske disertacije pod nazivom: </w:t>
      </w:r>
    </w:p>
    <w:p w14:paraId="5490D617" w14:textId="77777777" w:rsidR="00C94932" w:rsidRPr="00A7599D" w:rsidRDefault="00C94932" w:rsidP="00A16CEA">
      <w:pPr>
        <w:pStyle w:val="BodyText"/>
        <w:rPr>
          <w:rFonts w:ascii="Times New Roman" w:hAnsi="Times New Roman" w:cs="Times New Roman"/>
          <w:lang w:val="bs-Latn-BA"/>
        </w:rPr>
      </w:pPr>
    </w:p>
    <w:p w14:paraId="537224CA" w14:textId="77777777" w:rsidR="00A16CEA" w:rsidRPr="00A7599D" w:rsidRDefault="00C94932" w:rsidP="00C94932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„____________________________________________________________________________________________________________________________________________________________________________________________________________________________________________________________________________“</w:t>
      </w:r>
    </w:p>
    <w:p w14:paraId="5CFA2A74" w14:textId="77777777" w:rsidR="00A16CEA" w:rsidRDefault="00A16CEA" w:rsidP="00A16CEA">
      <w:pPr>
        <w:rPr>
          <w:rFonts w:ascii="Times New Roman" w:hAnsi="Times New Roman" w:cs="Times New Roman"/>
          <w:sz w:val="24"/>
          <w:szCs w:val="24"/>
        </w:rPr>
      </w:pPr>
      <w:r w:rsidRPr="00A7599D">
        <w:rPr>
          <w:rFonts w:ascii="Times New Roman" w:hAnsi="Times New Roman" w:cs="Times New Roman"/>
          <w:sz w:val="24"/>
          <w:szCs w:val="24"/>
        </w:rPr>
        <w:t xml:space="preserve">Uz prijavu </w:t>
      </w:r>
      <w:r w:rsidR="009F3CC0">
        <w:rPr>
          <w:rFonts w:ascii="Times New Roman" w:hAnsi="Times New Roman" w:cs="Times New Roman"/>
          <w:sz w:val="24"/>
          <w:szCs w:val="24"/>
        </w:rPr>
        <w:t>radne verzije</w:t>
      </w:r>
      <w:r w:rsidRPr="00A7599D">
        <w:rPr>
          <w:rFonts w:ascii="Times New Roman" w:hAnsi="Times New Roman" w:cs="Times New Roman"/>
          <w:sz w:val="24"/>
          <w:szCs w:val="24"/>
        </w:rPr>
        <w:t xml:space="preserve"> </w:t>
      </w:r>
      <w:r w:rsidRPr="00A7599D">
        <w:rPr>
          <w:rFonts w:ascii="Times New Roman" w:hAnsi="Times New Roman" w:cs="Times New Roman"/>
          <w:bCs/>
          <w:sz w:val="24"/>
          <w:szCs w:val="24"/>
        </w:rPr>
        <w:t>doktorske disertacije</w:t>
      </w:r>
      <w:r w:rsidRPr="00A7599D">
        <w:rPr>
          <w:rFonts w:ascii="Times New Roman" w:hAnsi="Times New Roman" w:cs="Times New Roman"/>
          <w:sz w:val="24"/>
          <w:szCs w:val="24"/>
        </w:rPr>
        <w:t xml:space="preserve"> prilažem:</w:t>
      </w:r>
    </w:p>
    <w:p w14:paraId="043B9284" w14:textId="77777777" w:rsidR="00C94932" w:rsidRDefault="009F3CC0" w:rsidP="00C94932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glasnost mentora</w:t>
      </w:r>
    </w:p>
    <w:p w14:paraId="7C70746B" w14:textId="77777777" w:rsidR="009F3CC0" w:rsidRDefault="009F3CC0" w:rsidP="00C94932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dnu verziju doktorske disertacije u printanoj i elektronskoj formi</w:t>
      </w:r>
    </w:p>
    <w:p w14:paraId="012F1BFE" w14:textId="77777777" w:rsidR="00D945E3" w:rsidRDefault="00D945E3" w:rsidP="00A16CEA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751A124" w14:textId="77777777" w:rsidR="00D945E3" w:rsidRPr="00A7599D" w:rsidRDefault="00D945E3" w:rsidP="00A16CEA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19F8897" w14:textId="77777777" w:rsidR="00D945E3" w:rsidRPr="00C7583F" w:rsidRDefault="00C7583F" w:rsidP="00C7583F">
      <w:pPr>
        <w:pStyle w:val="Application3"/>
        <w:rPr>
          <w:rFonts w:ascii="Times New Roman" w:hAnsi="Times New Roman"/>
        </w:rPr>
      </w:pPr>
      <w:r w:rsidRPr="00C7583F">
        <w:rPr>
          <w:rFonts w:ascii="Times New Roman" w:hAnsi="Times New Roman"/>
        </w:rPr>
        <w:t xml:space="preserve">             </w:t>
      </w:r>
      <w:proofErr w:type="spellStart"/>
      <w:r w:rsidR="00D945E3" w:rsidRPr="00C7583F">
        <w:rPr>
          <w:rFonts w:ascii="Times New Roman" w:hAnsi="Times New Roman"/>
        </w:rPr>
        <w:t>Kandidat</w:t>
      </w:r>
      <w:proofErr w:type="spellEnd"/>
      <w:r w:rsidR="00A16CEA" w:rsidRPr="00C7583F">
        <w:rPr>
          <w:rFonts w:ascii="Times New Roman" w:hAnsi="Times New Roman"/>
        </w:rPr>
        <w:t xml:space="preserve">           </w:t>
      </w:r>
      <w:r w:rsidRPr="00C7583F">
        <w:rPr>
          <w:rFonts w:ascii="Times New Roman" w:hAnsi="Times New Roman"/>
        </w:rPr>
        <w:t xml:space="preserve">  </w:t>
      </w:r>
      <w:r w:rsidRPr="00C7583F">
        <w:rPr>
          <w:rFonts w:ascii="Times New Roman" w:hAnsi="Times New Roman"/>
        </w:rPr>
        <w:tab/>
        <w:t xml:space="preserve"> </w:t>
      </w:r>
      <w:r w:rsidRPr="00C7583F">
        <w:rPr>
          <w:rFonts w:ascii="Times New Roman" w:hAnsi="Times New Roman"/>
        </w:rPr>
        <w:tab/>
      </w:r>
      <w:r w:rsidRPr="00C7583F">
        <w:rPr>
          <w:rFonts w:ascii="Times New Roman" w:hAnsi="Times New Roman"/>
        </w:rPr>
        <w:tab/>
      </w:r>
      <w:r w:rsidRPr="00C7583F">
        <w:rPr>
          <w:rFonts w:ascii="Times New Roman" w:hAnsi="Times New Roman"/>
        </w:rPr>
        <w:tab/>
      </w:r>
      <w:r w:rsidRPr="00C7583F">
        <w:rPr>
          <w:rFonts w:ascii="Times New Roman" w:hAnsi="Times New Roman"/>
        </w:rPr>
        <w:tab/>
      </w:r>
      <w:r w:rsidRPr="00C7583F">
        <w:rPr>
          <w:rFonts w:ascii="Times New Roman" w:hAnsi="Times New Roman"/>
        </w:rPr>
        <w:tab/>
      </w:r>
      <w:r w:rsidRPr="00C7583F">
        <w:rPr>
          <w:rFonts w:ascii="Times New Roman" w:hAnsi="Times New Roman"/>
        </w:rPr>
        <w:tab/>
        <w:t xml:space="preserve">     </w:t>
      </w:r>
      <w:proofErr w:type="spellStart"/>
      <w:r w:rsidRPr="00C7583F">
        <w:rPr>
          <w:rFonts w:ascii="Times New Roman" w:hAnsi="Times New Roman"/>
        </w:rPr>
        <w:t>Mjesto</w:t>
      </w:r>
      <w:proofErr w:type="spellEnd"/>
      <w:r w:rsidRPr="00C7583F">
        <w:rPr>
          <w:rFonts w:ascii="Times New Roman" w:hAnsi="Times New Roman"/>
        </w:rPr>
        <w:t xml:space="preserve"> </w:t>
      </w:r>
      <w:proofErr w:type="spellStart"/>
      <w:r w:rsidRPr="00C7583F">
        <w:rPr>
          <w:rFonts w:ascii="Times New Roman" w:hAnsi="Times New Roman"/>
        </w:rPr>
        <w:t>i</w:t>
      </w:r>
      <w:proofErr w:type="spellEnd"/>
      <w:r w:rsidRPr="00C7583F">
        <w:rPr>
          <w:rFonts w:ascii="Times New Roman" w:hAnsi="Times New Roman"/>
        </w:rPr>
        <w:t xml:space="preserve"> datum</w:t>
      </w:r>
    </w:p>
    <w:p w14:paraId="4047FC22" w14:textId="77777777" w:rsidR="00D945E3" w:rsidRPr="00C7583F" w:rsidRDefault="00A16CEA" w:rsidP="00C7583F">
      <w:pPr>
        <w:pStyle w:val="Application3"/>
        <w:rPr>
          <w:rFonts w:ascii="Times New Roman" w:hAnsi="Times New Roman"/>
        </w:rPr>
      </w:pPr>
      <w:r w:rsidRPr="00C7583F">
        <w:rPr>
          <w:rFonts w:ascii="Times New Roman" w:hAnsi="Times New Roman"/>
        </w:rPr>
        <w:t xml:space="preserve">                                                                                   </w:t>
      </w:r>
    </w:p>
    <w:p w14:paraId="24A07C78" w14:textId="77777777" w:rsidR="00A16CEA" w:rsidRPr="00C7583F" w:rsidRDefault="00A16CEA" w:rsidP="00C7583F">
      <w:pPr>
        <w:pStyle w:val="Application3"/>
        <w:rPr>
          <w:rFonts w:ascii="Times New Roman" w:hAnsi="Times New Roman"/>
        </w:rPr>
      </w:pPr>
      <w:r w:rsidRPr="00C7583F">
        <w:rPr>
          <w:rFonts w:ascii="Times New Roman" w:hAnsi="Times New Roman"/>
        </w:rPr>
        <w:t>________</w:t>
      </w:r>
      <w:r w:rsidR="00D945E3" w:rsidRPr="00C7583F">
        <w:rPr>
          <w:rFonts w:ascii="Times New Roman" w:hAnsi="Times New Roman"/>
        </w:rPr>
        <w:t>____</w:t>
      </w:r>
      <w:r w:rsidRPr="00C7583F">
        <w:rPr>
          <w:rFonts w:ascii="Times New Roman" w:hAnsi="Times New Roman"/>
        </w:rPr>
        <w:t>____________</w:t>
      </w:r>
      <w:r w:rsidR="00C7583F" w:rsidRPr="00C7583F">
        <w:rPr>
          <w:rFonts w:ascii="Times New Roman" w:hAnsi="Times New Roman"/>
        </w:rPr>
        <w:tab/>
        <w:t xml:space="preserve">                </w:t>
      </w:r>
      <w:r w:rsidR="00C7583F" w:rsidRPr="00C7583F">
        <w:rPr>
          <w:rFonts w:ascii="Times New Roman" w:hAnsi="Times New Roman"/>
        </w:rPr>
        <w:tab/>
      </w:r>
      <w:r w:rsidR="00C7583F" w:rsidRPr="00C7583F">
        <w:rPr>
          <w:rFonts w:ascii="Times New Roman" w:hAnsi="Times New Roman"/>
        </w:rPr>
        <w:tab/>
      </w:r>
      <w:r w:rsidR="00C7583F" w:rsidRPr="00C7583F">
        <w:rPr>
          <w:rFonts w:ascii="Times New Roman" w:hAnsi="Times New Roman"/>
        </w:rPr>
        <w:tab/>
      </w:r>
      <w:r w:rsidR="00C7583F" w:rsidRPr="00C7583F">
        <w:rPr>
          <w:rFonts w:ascii="Times New Roman" w:hAnsi="Times New Roman"/>
        </w:rPr>
        <w:tab/>
        <w:t xml:space="preserve"> _____________________________</w:t>
      </w:r>
    </w:p>
    <w:p w14:paraId="3BD3D273" w14:textId="77777777" w:rsidR="00A16CEA" w:rsidRDefault="00A16CEA" w:rsidP="00A16CEA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83D4ADC" w14:textId="77777777" w:rsidR="00D945E3" w:rsidRDefault="00D945E3" w:rsidP="00A16CEA">
      <w:pPr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26DC5E4" w14:textId="77777777" w:rsidR="00BA3B18" w:rsidRDefault="00BA3B18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784DB236" w14:textId="77777777" w:rsidR="00BA3B18" w:rsidRDefault="00BA3B18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57BAC185" w14:textId="77777777" w:rsidR="00BA3B18" w:rsidRDefault="00BA3B18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329EE78E" w14:textId="77777777" w:rsidR="00BA3B18" w:rsidRDefault="00BA3B18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1525FD11" w14:textId="77777777" w:rsidR="007F1E47" w:rsidRDefault="007F1E47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6D6A3DC7" w14:textId="77777777" w:rsidR="007F1E47" w:rsidRDefault="007F1E47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1FD0FBDF" w14:textId="77777777" w:rsidR="007F1E47" w:rsidRDefault="007F1E47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2F5B682A" w14:textId="77777777" w:rsidR="007F1E47" w:rsidRDefault="007F1E47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60B7D80A" w14:textId="77777777" w:rsidR="00BA3B18" w:rsidRDefault="00BA3B18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07E7EE19" w14:textId="77777777" w:rsidR="007F1E47" w:rsidRDefault="007F1E47" w:rsidP="00BA3B18">
      <w:pPr>
        <w:spacing w:after="0"/>
        <w:rPr>
          <w:rFonts w:ascii="Times New Roman" w:eastAsiaTheme="minorHAnsi" w:hAnsi="Times New Roman" w:cs="Times New Roman"/>
          <w:i/>
          <w:sz w:val="26"/>
          <w:szCs w:val="26"/>
          <w:lang w:val="bs-Latn-BA" w:eastAsia="en-US"/>
        </w:rPr>
      </w:pPr>
    </w:p>
    <w:p w14:paraId="67A5EF39" w14:textId="77777777" w:rsidR="00BA3B18" w:rsidRPr="00BA3B18" w:rsidRDefault="00BA3B18" w:rsidP="00BA3B18">
      <w:pPr>
        <w:spacing w:after="0"/>
        <w:rPr>
          <w:rFonts w:ascii="Times New Roman" w:eastAsiaTheme="minorHAnsi" w:hAnsi="Times New Roman" w:cs="Times New Roman"/>
          <w:lang w:val="bs-Latn-BA" w:eastAsia="en-US"/>
        </w:rPr>
      </w:pPr>
    </w:p>
    <w:p w14:paraId="63D75C1C" w14:textId="77777777" w:rsidR="00BA3B18" w:rsidRPr="00BA3B18" w:rsidRDefault="00BA3B18" w:rsidP="00BA3B18">
      <w:pPr>
        <w:spacing w:after="0"/>
        <w:rPr>
          <w:rFonts w:ascii="Times New Roman" w:eastAsiaTheme="minorHAnsi" w:hAnsi="Times New Roman" w:cs="Times New Roman"/>
          <w:lang w:val="bs-Latn-BA" w:eastAsia="en-US"/>
        </w:rPr>
      </w:pPr>
    </w:p>
    <w:p w14:paraId="57F5886B" w14:textId="77777777" w:rsidR="00BA3B18" w:rsidRPr="007F1E47" w:rsidRDefault="00BA3B18" w:rsidP="002F734E">
      <w:pPr>
        <w:spacing w:after="0" w:line="360" w:lineRule="auto"/>
        <w:rPr>
          <w:rFonts w:ascii="Times New Roman" w:eastAsiaTheme="minorHAnsi" w:hAnsi="Times New Roman" w:cs="Times New Roman"/>
          <w:lang w:val="bs-Latn-BA" w:eastAsia="en-US"/>
        </w:rPr>
      </w:pPr>
    </w:p>
    <w:p w14:paraId="017F6072" w14:textId="77777777" w:rsidR="00BA3B18" w:rsidRPr="007F1E47" w:rsidRDefault="00BA3B18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  <w:r w:rsidRPr="007F1E47">
        <w:rPr>
          <w:rFonts w:ascii="Times New Roman" w:eastAsiaTheme="minorHAnsi" w:hAnsi="Times New Roman" w:cs="Times New Roman"/>
          <w:lang w:val="bs-Latn-BA" w:eastAsia="en-US"/>
        </w:rPr>
        <w:t>Za radnu ver</w:t>
      </w:r>
      <w:r w:rsidR="003F6774">
        <w:rPr>
          <w:rFonts w:ascii="Times New Roman" w:eastAsiaTheme="minorHAnsi" w:hAnsi="Times New Roman" w:cs="Times New Roman"/>
          <w:lang w:val="bs-Latn-BA" w:eastAsia="en-US"/>
        </w:rPr>
        <w:t xml:space="preserve">ziju Doktorske disertacije </w:t>
      </w:r>
      <w:r w:rsidR="00D370C2">
        <w:rPr>
          <w:rFonts w:ascii="Times New Roman" w:eastAsiaTheme="minorHAnsi" w:hAnsi="Times New Roman" w:cs="Times New Roman"/>
          <w:lang w:val="bs-Latn-BA" w:eastAsia="en-US"/>
        </w:rPr>
        <w:t>kandidata</w:t>
      </w:r>
      <w:r w:rsidR="003F6774">
        <w:rPr>
          <w:rFonts w:ascii="Times New Roman" w:eastAsiaTheme="minorHAnsi" w:hAnsi="Times New Roman" w:cs="Times New Roman"/>
          <w:lang w:val="bs-Latn-BA" w:eastAsia="en-US"/>
        </w:rPr>
        <w:t xml:space="preserve"> ___________________________________</w:t>
      </w:r>
      <w:r w:rsidRPr="007F1E47">
        <w:rPr>
          <w:rFonts w:ascii="Times New Roman" w:eastAsiaTheme="minorHAnsi" w:hAnsi="Times New Roman" w:cs="Times New Roman"/>
          <w:lang w:val="bs-Latn-BA" w:eastAsia="en-US"/>
        </w:rPr>
        <w:t>dajem slijedeće</w:t>
      </w:r>
    </w:p>
    <w:p w14:paraId="0EA3944A" w14:textId="77777777" w:rsidR="00BA3B18" w:rsidRPr="007F1E47" w:rsidRDefault="00BA3B18" w:rsidP="002F734E">
      <w:pPr>
        <w:spacing w:after="0" w:line="360" w:lineRule="auto"/>
        <w:rPr>
          <w:rFonts w:ascii="Times New Roman" w:eastAsiaTheme="minorHAnsi" w:hAnsi="Times New Roman" w:cs="Times New Roman"/>
          <w:lang w:val="bs-Latn-BA" w:eastAsia="en-US"/>
        </w:rPr>
      </w:pPr>
    </w:p>
    <w:p w14:paraId="347C8811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sz w:val="32"/>
          <w:szCs w:val="32"/>
          <w:lang w:val="bs-Latn-BA" w:eastAsia="en-US"/>
        </w:rPr>
      </w:pPr>
    </w:p>
    <w:p w14:paraId="287CC776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sz w:val="32"/>
          <w:szCs w:val="32"/>
          <w:lang w:val="bs-Latn-BA" w:eastAsia="en-US"/>
        </w:rPr>
      </w:pPr>
    </w:p>
    <w:p w14:paraId="55FCBC71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sz w:val="32"/>
          <w:szCs w:val="32"/>
          <w:lang w:val="bs-Latn-BA" w:eastAsia="en-US"/>
        </w:rPr>
      </w:pPr>
      <w:r w:rsidRPr="007F1E47">
        <w:rPr>
          <w:rFonts w:ascii="Times New Roman" w:eastAsiaTheme="minorHAnsi" w:hAnsi="Times New Roman" w:cs="Times New Roman"/>
          <w:sz w:val="32"/>
          <w:szCs w:val="32"/>
          <w:lang w:val="bs-Latn-BA" w:eastAsia="en-US"/>
        </w:rPr>
        <w:t>MIŠLJENJE – SAGLASNOST</w:t>
      </w:r>
    </w:p>
    <w:p w14:paraId="5BD61094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3E46F7E6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43A10F3E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14D28B74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6C3C9104" w14:textId="77777777" w:rsidR="002F734E" w:rsidRDefault="00BA3B18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b/>
          <w:lang w:eastAsia="en-US"/>
        </w:rPr>
      </w:pPr>
      <w:r w:rsidRPr="007F1E47">
        <w:rPr>
          <w:rFonts w:ascii="Times New Roman" w:eastAsiaTheme="minorHAnsi" w:hAnsi="Times New Roman" w:cs="Times New Roman"/>
          <w:lang w:val="bs-Latn-BA" w:eastAsia="en-US"/>
        </w:rPr>
        <w:t>U svojstvu mentora pri izradi Doktorske disertacije kandidata _____________</w:t>
      </w:r>
      <w:r w:rsidR="002F734E">
        <w:rPr>
          <w:rFonts w:ascii="Times New Roman" w:eastAsiaTheme="minorHAnsi" w:hAnsi="Times New Roman" w:cs="Times New Roman"/>
          <w:lang w:val="bs-Latn-BA" w:eastAsia="en-US"/>
        </w:rPr>
        <w:t>_____________________, pod naslovom</w:t>
      </w:r>
      <w:r w:rsidRPr="007F1E47">
        <w:rPr>
          <w:rFonts w:ascii="Times New Roman" w:eastAsiaTheme="minorHAnsi" w:hAnsi="Times New Roman" w:cs="Times New Roman"/>
          <w:lang w:val="bs-Latn-BA" w:eastAsia="en-US"/>
        </w:rPr>
        <w:t>„</w:t>
      </w:r>
      <w:r w:rsidR="002F734E">
        <w:rPr>
          <w:rFonts w:ascii="Times New Roman" w:eastAsiaTheme="minorHAnsi" w:hAnsi="Times New Roman" w:cs="Times New Roman"/>
          <w:lang w:val="bs-Latn-BA" w:eastAsia="en-US"/>
        </w:rPr>
        <w:t>________</w:t>
      </w:r>
      <w:r w:rsidRPr="007F1E47">
        <w:rPr>
          <w:rFonts w:ascii="Times New Roman" w:eastAsiaTheme="minorHAnsi" w:hAnsi="Times New Roman" w:cs="Times New Roman"/>
          <w:b/>
          <w:lang w:eastAsia="en-US"/>
        </w:rPr>
        <w:t>___________________________________</w:t>
      </w:r>
      <w:r w:rsidR="002F734E">
        <w:rPr>
          <w:rFonts w:ascii="Times New Roman" w:eastAsiaTheme="minorHAnsi" w:hAnsi="Times New Roman" w:cs="Times New Roman"/>
          <w:b/>
          <w:lang w:eastAsia="en-US"/>
        </w:rPr>
        <w:t>_____________________________________</w:t>
      </w:r>
    </w:p>
    <w:p w14:paraId="6A944947" w14:textId="16EA5A2E" w:rsidR="00BA3B18" w:rsidRPr="007F1E47" w:rsidRDefault="002F734E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  <w:r>
        <w:rPr>
          <w:rFonts w:ascii="Times New Roman" w:eastAsiaTheme="minorHAnsi" w:hAnsi="Times New Roman" w:cs="Times New Roman"/>
          <w:b/>
          <w:lang w:eastAsia="en-US"/>
        </w:rPr>
        <w:t>_______________________________________________________________________________________________________________________________________________________________________________________</w:t>
      </w:r>
      <w:r w:rsidR="00BA3B18" w:rsidRPr="007F1E47">
        <w:rPr>
          <w:rFonts w:ascii="Times New Roman" w:eastAsiaTheme="minorHAnsi" w:hAnsi="Times New Roman" w:cs="Times New Roman"/>
          <w:lang w:val="bs-Latn-BA" w:eastAsia="en-US"/>
        </w:rPr>
        <w:t>“, izjavljujem da sam pregled</w:t>
      </w:r>
      <w:r w:rsidR="00AD32F3">
        <w:rPr>
          <w:rFonts w:ascii="Times New Roman" w:eastAsiaTheme="minorHAnsi" w:hAnsi="Times New Roman" w:cs="Times New Roman"/>
          <w:lang w:val="bs-Latn-BA" w:eastAsia="en-US"/>
        </w:rPr>
        <w:t>ao/</w:t>
      </w:r>
      <w:proofErr w:type="spellStart"/>
      <w:r w:rsidR="00AD32F3">
        <w:rPr>
          <w:rFonts w:ascii="Times New Roman" w:eastAsiaTheme="minorHAnsi" w:hAnsi="Times New Roman" w:cs="Times New Roman"/>
          <w:lang w:val="bs-Latn-BA" w:eastAsia="en-US"/>
        </w:rPr>
        <w:t>la</w:t>
      </w:r>
      <w:proofErr w:type="spellEnd"/>
      <w:r w:rsidR="00BA3B18" w:rsidRPr="007F1E47">
        <w:rPr>
          <w:rFonts w:ascii="Times New Roman" w:eastAsiaTheme="minorHAnsi" w:hAnsi="Times New Roman" w:cs="Times New Roman"/>
          <w:lang w:val="bs-Latn-BA" w:eastAsia="en-US"/>
        </w:rPr>
        <w:t xml:space="preserve"> </w:t>
      </w:r>
      <w:proofErr w:type="spellStart"/>
      <w:r w:rsidR="00BA3B18" w:rsidRPr="007F1E47">
        <w:rPr>
          <w:rFonts w:ascii="Times New Roman" w:eastAsiaTheme="minorHAnsi" w:hAnsi="Times New Roman" w:cs="Times New Roman"/>
          <w:lang w:val="bs-Latn-BA" w:eastAsia="en-US"/>
        </w:rPr>
        <w:t>urađenu</w:t>
      </w:r>
      <w:proofErr w:type="spellEnd"/>
      <w:r w:rsidR="00BA3B18" w:rsidRPr="007F1E47">
        <w:rPr>
          <w:rFonts w:ascii="Times New Roman" w:eastAsiaTheme="minorHAnsi" w:hAnsi="Times New Roman" w:cs="Times New Roman"/>
          <w:lang w:val="bs-Latn-BA" w:eastAsia="en-US"/>
        </w:rPr>
        <w:t xml:space="preserve"> Disertaciju i dajem saglasnost da se stavi u daljnji postupak.</w:t>
      </w:r>
    </w:p>
    <w:p w14:paraId="55CC0853" w14:textId="77777777" w:rsidR="00BA3B18" w:rsidRPr="007F1E47" w:rsidRDefault="00BA3B18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</w:p>
    <w:p w14:paraId="0F6848B3" w14:textId="77777777" w:rsidR="00BA3B18" w:rsidRPr="007F1E47" w:rsidRDefault="00BA3B18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</w:p>
    <w:p w14:paraId="2EB9A7C3" w14:textId="77777777" w:rsidR="00BA3B18" w:rsidRPr="007F1E47" w:rsidRDefault="00BA3B18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</w:p>
    <w:p w14:paraId="2365A82D" w14:textId="77777777" w:rsidR="00BA3B18" w:rsidRPr="007F1E47" w:rsidRDefault="00BA3B18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</w:p>
    <w:p w14:paraId="0DF19301" w14:textId="6351A26D" w:rsidR="00BA3B18" w:rsidRPr="007F1E47" w:rsidRDefault="007C2341" w:rsidP="002F734E">
      <w:pPr>
        <w:spacing w:after="0" w:line="360" w:lineRule="auto"/>
        <w:jc w:val="both"/>
        <w:rPr>
          <w:rFonts w:ascii="Times New Roman" w:eastAsiaTheme="minorHAnsi" w:hAnsi="Times New Roman" w:cs="Times New Roman"/>
          <w:lang w:val="bs-Latn-BA" w:eastAsia="en-US"/>
        </w:rPr>
      </w:pPr>
      <w:r>
        <w:rPr>
          <w:rFonts w:ascii="Times New Roman" w:eastAsiaTheme="minorHAnsi" w:hAnsi="Times New Roman" w:cs="Times New Roman"/>
          <w:lang w:val="bs-Latn-BA" w:eastAsia="en-US"/>
        </w:rPr>
        <w:t>U Sarajevu, _______________20</w:t>
      </w:r>
      <w:r w:rsidR="00AD32F3">
        <w:rPr>
          <w:rFonts w:ascii="Times New Roman" w:eastAsiaTheme="minorHAnsi" w:hAnsi="Times New Roman" w:cs="Times New Roman"/>
          <w:lang w:val="bs-Latn-BA" w:eastAsia="en-US"/>
        </w:rPr>
        <w:t>21</w:t>
      </w:r>
      <w:r w:rsidR="00BA3B18" w:rsidRPr="007F1E47">
        <w:rPr>
          <w:rFonts w:ascii="Times New Roman" w:eastAsiaTheme="minorHAnsi" w:hAnsi="Times New Roman" w:cs="Times New Roman"/>
          <w:lang w:val="bs-Latn-BA" w:eastAsia="en-US"/>
        </w:rPr>
        <w:t>. godine</w:t>
      </w:r>
    </w:p>
    <w:p w14:paraId="07A139E0" w14:textId="77777777" w:rsidR="00BA3B18" w:rsidRPr="007F1E47" w:rsidRDefault="00BA3B18" w:rsidP="002F734E">
      <w:pPr>
        <w:spacing w:after="0" w:line="360" w:lineRule="auto"/>
        <w:ind w:left="5664" w:firstLine="708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4F35F5CE" w14:textId="77777777" w:rsidR="00BA3B18" w:rsidRPr="007F1E47" w:rsidRDefault="00BA3B18" w:rsidP="002F734E">
      <w:pPr>
        <w:spacing w:after="0" w:line="360" w:lineRule="auto"/>
        <w:ind w:left="5664" w:firstLine="708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6423B8D9" w14:textId="77777777" w:rsidR="00BA3B18" w:rsidRPr="007F1E47" w:rsidRDefault="00BA3B18" w:rsidP="002F734E">
      <w:pPr>
        <w:spacing w:after="0" w:line="360" w:lineRule="auto"/>
        <w:ind w:left="5664" w:firstLine="708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497754F1" w14:textId="77777777" w:rsidR="00BA3B18" w:rsidRPr="007F1E47" w:rsidRDefault="00BA3B18" w:rsidP="002F734E">
      <w:pPr>
        <w:spacing w:after="0" w:line="360" w:lineRule="auto"/>
        <w:ind w:left="6372" w:firstLine="708"/>
        <w:rPr>
          <w:rFonts w:ascii="Times New Roman" w:eastAsiaTheme="minorHAnsi" w:hAnsi="Times New Roman" w:cs="Times New Roman"/>
          <w:sz w:val="26"/>
          <w:szCs w:val="26"/>
          <w:lang w:val="bs-Latn-BA" w:eastAsia="en-US"/>
        </w:rPr>
      </w:pPr>
      <w:r w:rsidRPr="007F1E47">
        <w:rPr>
          <w:rFonts w:ascii="Times New Roman" w:eastAsiaTheme="minorHAnsi" w:hAnsi="Times New Roman" w:cs="Times New Roman"/>
          <w:sz w:val="26"/>
          <w:szCs w:val="26"/>
          <w:lang w:val="bs-Latn-BA" w:eastAsia="en-US"/>
        </w:rPr>
        <w:t xml:space="preserve"> Mentor:</w:t>
      </w:r>
    </w:p>
    <w:p w14:paraId="020281EA" w14:textId="77777777" w:rsidR="00BA3B18" w:rsidRPr="007F1E47" w:rsidRDefault="00BA3B18" w:rsidP="002F734E">
      <w:pPr>
        <w:spacing w:after="0" w:line="360" w:lineRule="auto"/>
        <w:ind w:left="6372" w:firstLine="708"/>
        <w:rPr>
          <w:rFonts w:ascii="Times New Roman" w:eastAsiaTheme="minorHAnsi" w:hAnsi="Times New Roman" w:cs="Times New Roman"/>
          <w:sz w:val="26"/>
          <w:szCs w:val="26"/>
          <w:lang w:val="bs-Latn-BA" w:eastAsia="en-US"/>
        </w:rPr>
      </w:pPr>
    </w:p>
    <w:p w14:paraId="353E91C0" w14:textId="77777777" w:rsidR="00BA3B18" w:rsidRPr="007F1E47" w:rsidRDefault="00BA3B18" w:rsidP="002F734E">
      <w:pPr>
        <w:spacing w:after="0" w:line="360" w:lineRule="auto"/>
        <w:jc w:val="right"/>
        <w:rPr>
          <w:rFonts w:ascii="Times New Roman" w:eastAsiaTheme="minorHAnsi" w:hAnsi="Times New Roman" w:cs="Times New Roman"/>
          <w:sz w:val="26"/>
          <w:szCs w:val="26"/>
          <w:lang w:val="bs-Latn-BA" w:eastAsia="en-US"/>
        </w:rPr>
      </w:pPr>
      <w:r w:rsidRPr="007F1E47">
        <w:rPr>
          <w:rFonts w:ascii="Times New Roman" w:eastAsiaTheme="minorHAnsi" w:hAnsi="Times New Roman" w:cs="Times New Roman"/>
          <w:sz w:val="26"/>
          <w:szCs w:val="26"/>
          <w:lang w:val="bs-Latn-BA" w:eastAsia="en-US"/>
        </w:rPr>
        <w:t>Prof. dr. _________________________</w:t>
      </w:r>
    </w:p>
    <w:p w14:paraId="3C6A3EE1" w14:textId="77777777" w:rsidR="00BA3B18" w:rsidRPr="007F1E47" w:rsidRDefault="00BA3B18" w:rsidP="002F734E">
      <w:pPr>
        <w:spacing w:after="0" w:line="360" w:lineRule="auto"/>
        <w:jc w:val="center"/>
        <w:rPr>
          <w:rFonts w:ascii="Times New Roman" w:eastAsiaTheme="minorHAnsi" w:hAnsi="Times New Roman" w:cs="Times New Roman"/>
          <w:lang w:val="bs-Latn-BA" w:eastAsia="en-US"/>
        </w:rPr>
      </w:pPr>
    </w:p>
    <w:p w14:paraId="52FB1D32" w14:textId="77777777" w:rsidR="00A16CEA" w:rsidRPr="007F1E47" w:rsidRDefault="00A16CEA" w:rsidP="002F734E">
      <w:pPr>
        <w:spacing w:after="0" w:line="360" w:lineRule="auto"/>
        <w:rPr>
          <w:rFonts w:ascii="Times New Roman" w:hAnsi="Times New Roman" w:cs="Times New Roman"/>
          <w:b/>
          <w:sz w:val="36"/>
          <w:szCs w:val="36"/>
        </w:rPr>
      </w:pPr>
    </w:p>
    <w:sectPr w:rsidR="00A16CEA" w:rsidRPr="007F1E47" w:rsidSect="0064490A">
      <w:headerReference w:type="default" r:id="rId8"/>
      <w:footerReference w:type="default" r:id="rId9"/>
      <w:pgSz w:w="12240" w:h="15840"/>
      <w:pgMar w:top="1417" w:right="1041" w:bottom="1135" w:left="993" w:header="720" w:footer="157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97A63D" w14:textId="77777777" w:rsidR="0064150A" w:rsidRDefault="0064150A" w:rsidP="00F11AA3">
      <w:pPr>
        <w:spacing w:after="0" w:line="240" w:lineRule="auto"/>
      </w:pPr>
      <w:r>
        <w:separator/>
      </w:r>
    </w:p>
  </w:endnote>
  <w:endnote w:type="continuationSeparator" w:id="0">
    <w:p w14:paraId="4D28D699" w14:textId="77777777" w:rsidR="0064150A" w:rsidRDefault="0064150A" w:rsidP="00F11A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15FC9" w14:textId="77777777" w:rsidR="003E7C10" w:rsidRDefault="003E7C10" w:rsidP="0064490A">
    <w:pPr>
      <w:pStyle w:val="Footer"/>
      <w:tabs>
        <w:tab w:val="clear" w:pos="4536"/>
        <w:tab w:val="clear" w:pos="9072"/>
        <w:tab w:val="left" w:pos="7785"/>
      </w:tabs>
      <w:ind w:left="2127" w:firstLine="7077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A56DF15" wp14:editId="31B8F8F4">
              <wp:simplePos x="0" y="0"/>
              <wp:positionH relativeFrom="column">
                <wp:posOffset>-106680</wp:posOffset>
              </wp:positionH>
              <wp:positionV relativeFrom="paragraph">
                <wp:posOffset>1905</wp:posOffset>
              </wp:positionV>
              <wp:extent cx="6677025" cy="9525"/>
              <wp:effectExtent l="0" t="0" r="9525" b="28575"/>
              <wp:wrapNone/>
              <wp:docPr id="10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7025" cy="95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A226D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8.4pt;margin-top:.15pt;width:525.75pt;height: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"/>
          </w:pict>
        </mc:Fallback>
      </mc:AlternateContent>
    </w:r>
    <w:r>
      <w:t xml:space="preserve">                </w:t>
    </w:r>
    <w:sdt>
      <w:sdtPr>
        <w:id w:val="-1641574856"/>
        <w:docPartObj>
          <w:docPartGallery w:val="Page Numbers (Bottom of Page)"/>
          <w:docPartUnique/>
        </w:docPartObj>
      </w:sdtPr>
      <w:sdtEndPr>
        <w:rPr>
          <w:highlight w:val="yellow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70C2">
          <w:rPr>
            <w:noProof/>
          </w:rPr>
          <w:t>2</w:t>
        </w:r>
        <w:r>
          <w:rPr>
            <w:noProof/>
          </w:rPr>
          <w:fldChar w:fldCharType="end"/>
        </w:r>
      </w:sdtContent>
    </w:sdt>
    <w:r>
      <w:tab/>
    </w:r>
  </w:p>
  <w:p w14:paraId="35446202" w14:textId="77777777" w:rsidR="003E7C10" w:rsidRDefault="003E7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A6276" w14:textId="77777777" w:rsidR="0064150A" w:rsidRDefault="0064150A" w:rsidP="00F11AA3">
      <w:pPr>
        <w:spacing w:after="0" w:line="240" w:lineRule="auto"/>
      </w:pPr>
      <w:r>
        <w:separator/>
      </w:r>
    </w:p>
  </w:footnote>
  <w:footnote w:type="continuationSeparator" w:id="0">
    <w:p w14:paraId="6E5E53C2" w14:textId="77777777" w:rsidR="0064150A" w:rsidRDefault="0064150A" w:rsidP="00F11A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3B7A5" w14:textId="77777777" w:rsidR="003E7C10" w:rsidRDefault="003E7C10" w:rsidP="00A7599D">
    <w:pPr>
      <w:spacing w:after="0" w:line="240" w:lineRule="auto"/>
      <w:rPr>
        <w:rFonts w:ascii="Times New Roman" w:eastAsia="Times New Roman" w:hAnsi="Times New Roman" w:cs="Times New Roman"/>
        <w:b/>
        <w:sz w:val="28"/>
        <w:szCs w:val="20"/>
      </w:rPr>
    </w:pPr>
    <w:r>
      <w:rPr>
        <w:rFonts w:ascii="Times New Roman" w:eastAsia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C370F1" wp14:editId="45D0B301">
              <wp:simplePos x="0" y="0"/>
              <wp:positionH relativeFrom="column">
                <wp:posOffset>990600</wp:posOffset>
              </wp:positionH>
              <wp:positionV relativeFrom="paragraph">
                <wp:posOffset>-257175</wp:posOffset>
              </wp:positionV>
              <wp:extent cx="4657725" cy="733425"/>
              <wp:effectExtent l="11430" t="9525" r="7620" b="9525"/>
              <wp:wrapNone/>
              <wp:docPr id="1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657725" cy="733425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7E4B0CD9" w14:textId="77777777" w:rsidR="003E7C10" w:rsidRPr="00A7599D" w:rsidRDefault="003E7C10" w:rsidP="00A7599D">
                          <w:pPr>
                            <w:spacing w:after="0"/>
                            <w:jc w:val="center"/>
                            <w:rPr>
                              <w:rFonts w:ascii="Times New Roman" w:hAnsi="Times New Roman" w:cs="Times New Roman"/>
                              <w:lang w:val="bs-Latn-BA"/>
                            </w:rPr>
                          </w:pPr>
                          <w:r w:rsidRPr="00A7599D">
                            <w:rPr>
                              <w:rFonts w:ascii="Times New Roman" w:hAnsi="Times New Roman" w:cs="Times New Roman"/>
                              <w:lang w:val="bs-Latn-BA"/>
                            </w:rPr>
                            <w:t>UNIVERZITET U SARAJEVU</w:t>
                          </w:r>
                        </w:p>
                        <w:p w14:paraId="2038DC3E" w14:textId="77777777" w:rsidR="003E7C10" w:rsidRPr="00A7599D" w:rsidRDefault="003E7C10" w:rsidP="00A7599D">
                          <w:pPr>
                            <w:spacing w:after="0"/>
                            <w:jc w:val="center"/>
                            <w:rPr>
                              <w:rFonts w:ascii="Times New Roman" w:hAnsi="Times New Roman" w:cs="Times New Roman"/>
                              <w:b/>
                              <w:lang w:val="bs-Latn-BA"/>
                            </w:rPr>
                          </w:pPr>
                          <w:r w:rsidRPr="00A7599D">
                            <w:rPr>
                              <w:rFonts w:ascii="Times New Roman" w:hAnsi="Times New Roman" w:cs="Times New Roman"/>
                              <w:b/>
                              <w:lang w:val="bs-Latn-BA"/>
                            </w:rPr>
                            <w:t>FAKULTET ZDRAVSTVENIH STUDIJA</w:t>
                          </w:r>
                        </w:p>
                        <w:p w14:paraId="4065F04B" w14:textId="77777777" w:rsidR="003E7C10" w:rsidRPr="00A7599D" w:rsidRDefault="003E7C10" w:rsidP="00A7599D">
                          <w:pPr>
                            <w:jc w:val="center"/>
                            <w:rPr>
                              <w:rFonts w:ascii="Times New Roman" w:hAnsi="Times New Roman" w:cs="Times New Roman"/>
                              <w:lang w:val="bs-Latn-BA"/>
                            </w:rPr>
                          </w:pPr>
                          <w:r w:rsidRPr="00A7599D">
                            <w:rPr>
                              <w:rFonts w:ascii="Times New Roman" w:hAnsi="Times New Roman" w:cs="Times New Roman"/>
                              <w:lang w:val="bs-Latn-BA"/>
                            </w:rPr>
                            <w:t>U SARAJEV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55C370F1" id="AutoShape 2" o:spid="_x0000_s1027" style="position:absolute;margin-left:78pt;margin-top:-20.25pt;width:366.75pt;height:5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">
              <v:textbox>
                <w:txbxContent>
                  <w:p w14:paraId="7E4B0CD9" w14:textId="77777777" w:rsidR="003E7C10" w:rsidRPr="00A7599D" w:rsidRDefault="003E7C10" w:rsidP="00A7599D">
                    <w:pPr>
                      <w:spacing w:after="0"/>
                      <w:jc w:val="center"/>
                      <w:rPr>
                        <w:rFonts w:ascii="Times New Roman" w:hAnsi="Times New Roman" w:cs="Times New Roman"/>
                        <w:lang w:val="bs-Latn-BA"/>
                      </w:rPr>
                    </w:pPr>
                    <w:r w:rsidRPr="00A7599D">
                      <w:rPr>
                        <w:rFonts w:ascii="Times New Roman" w:hAnsi="Times New Roman" w:cs="Times New Roman"/>
                        <w:lang w:val="bs-Latn-BA"/>
                      </w:rPr>
                      <w:t>UNIVERZITET U SARAJEVU</w:t>
                    </w:r>
                  </w:p>
                  <w:p w14:paraId="2038DC3E" w14:textId="77777777" w:rsidR="003E7C10" w:rsidRPr="00A7599D" w:rsidRDefault="003E7C10" w:rsidP="00A7599D">
                    <w:pPr>
                      <w:spacing w:after="0"/>
                      <w:jc w:val="center"/>
                      <w:rPr>
                        <w:rFonts w:ascii="Times New Roman" w:hAnsi="Times New Roman" w:cs="Times New Roman"/>
                        <w:b/>
                        <w:lang w:val="bs-Latn-BA"/>
                      </w:rPr>
                    </w:pPr>
                    <w:r w:rsidRPr="00A7599D">
                      <w:rPr>
                        <w:rFonts w:ascii="Times New Roman" w:hAnsi="Times New Roman" w:cs="Times New Roman"/>
                        <w:b/>
                        <w:lang w:val="bs-Latn-BA"/>
                      </w:rPr>
                      <w:t>FAKULTET ZDRAVSTVENIH STUDIJA</w:t>
                    </w:r>
                  </w:p>
                  <w:p w14:paraId="4065F04B" w14:textId="77777777" w:rsidR="003E7C10" w:rsidRPr="00A7599D" w:rsidRDefault="003E7C10" w:rsidP="00A7599D">
                    <w:pPr>
                      <w:jc w:val="center"/>
                      <w:rPr>
                        <w:rFonts w:ascii="Times New Roman" w:hAnsi="Times New Roman" w:cs="Times New Roman"/>
                        <w:lang w:val="bs-Latn-BA"/>
                      </w:rPr>
                    </w:pPr>
                    <w:r w:rsidRPr="00A7599D">
                      <w:rPr>
                        <w:rFonts w:ascii="Times New Roman" w:hAnsi="Times New Roman" w:cs="Times New Roman"/>
                        <w:lang w:val="bs-Latn-BA"/>
                      </w:rPr>
                      <w:t>U SARAJEVU</w:t>
                    </w:r>
                  </w:p>
                </w:txbxContent>
              </v:textbox>
            </v:roundrect>
          </w:pict>
        </mc:Fallback>
      </mc:AlternateContent>
    </w:r>
    <w:r>
      <w:rPr>
        <w:rFonts w:ascii="Times New Roman" w:eastAsia="Times New Roman" w:hAnsi="Times New Roman" w:cs="Times New Roman"/>
        <w:b/>
        <w:noProof/>
        <w:sz w:val="28"/>
        <w:szCs w:val="20"/>
      </w:rPr>
      <w:drawing>
        <wp:anchor distT="0" distB="0" distL="114300" distR="114300" simplePos="0" relativeHeight="251657216" behindDoc="0" locked="0" layoutInCell="1" allowOverlap="1" wp14:anchorId="727004F4" wp14:editId="4E7AEB71">
          <wp:simplePos x="0" y="0"/>
          <wp:positionH relativeFrom="column">
            <wp:posOffset>-180975</wp:posOffset>
          </wp:positionH>
          <wp:positionV relativeFrom="paragraph">
            <wp:posOffset>-267335</wp:posOffset>
          </wp:positionV>
          <wp:extent cx="800100" cy="784225"/>
          <wp:effectExtent l="0" t="0" r="0" b="0"/>
          <wp:wrapSquare wrapText="bothSides"/>
          <wp:docPr id="5" name="Picture 5" descr="UNSA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SA2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784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eastAsia="Times New Roman" w:hAnsi="Times New Roman" w:cs="Times New Roman"/>
        <w:b/>
        <w:noProof/>
        <w:sz w:val="28"/>
        <w:szCs w:val="20"/>
      </w:rPr>
      <w:drawing>
        <wp:anchor distT="0" distB="0" distL="114300" distR="114300" simplePos="0" relativeHeight="251685888" behindDoc="1" locked="0" layoutInCell="1" allowOverlap="1" wp14:anchorId="5CA72FFB" wp14:editId="14E89989">
          <wp:simplePos x="0" y="0"/>
          <wp:positionH relativeFrom="column">
            <wp:posOffset>6000115</wp:posOffset>
          </wp:positionH>
          <wp:positionV relativeFrom="paragraph">
            <wp:posOffset>-270510</wp:posOffset>
          </wp:positionV>
          <wp:extent cx="771525" cy="777240"/>
          <wp:effectExtent l="0" t="0" r="0" b="0"/>
          <wp:wrapTight wrapText="bothSides">
            <wp:wrapPolygon edited="0">
              <wp:start x="5867" y="0"/>
              <wp:lineTo x="0" y="4235"/>
              <wp:lineTo x="0" y="14824"/>
              <wp:lineTo x="533" y="16941"/>
              <wp:lineTo x="5333" y="21176"/>
              <wp:lineTo x="5867" y="21176"/>
              <wp:lineTo x="15467" y="21176"/>
              <wp:lineTo x="16000" y="21176"/>
              <wp:lineTo x="20800" y="16941"/>
              <wp:lineTo x="21333" y="14824"/>
              <wp:lineTo x="21333" y="4235"/>
              <wp:lineTo x="15467" y="0"/>
              <wp:lineTo x="5867" y="0"/>
            </wp:wrapPolygon>
          </wp:wrapTight>
          <wp:docPr id="9" name="Picture 9" descr="E:\Logo\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Logo\13.png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-20000" contras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599D">
      <w:rPr>
        <w:rFonts w:ascii="Times New Roman" w:eastAsia="Times New Roman" w:hAnsi="Times New Roman" w:cs="Times New Roman"/>
        <w:b/>
        <w:sz w:val="24"/>
        <w:szCs w:val="24"/>
      </w:rPr>
      <w:t xml:space="preserve">  </w:t>
    </w:r>
    <w:r w:rsidRPr="00A7599D">
      <w:rPr>
        <w:rFonts w:ascii="Times New Roman" w:eastAsia="Times New Roman" w:hAnsi="Times New Roman" w:cs="Times New Roman"/>
        <w:b/>
        <w:sz w:val="24"/>
        <w:szCs w:val="24"/>
      </w:rPr>
      <w:br w:type="pag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C5622"/>
    <w:multiLevelType w:val="hybridMultilevel"/>
    <w:tmpl w:val="EA6EFD5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96045"/>
    <w:multiLevelType w:val="hybridMultilevel"/>
    <w:tmpl w:val="29168942"/>
    <w:lvl w:ilvl="0" w:tplc="68BA23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05CC4"/>
    <w:multiLevelType w:val="hybridMultilevel"/>
    <w:tmpl w:val="A2F64A90"/>
    <w:lvl w:ilvl="0" w:tplc="7B84177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90FEF"/>
    <w:multiLevelType w:val="hybridMultilevel"/>
    <w:tmpl w:val="37982666"/>
    <w:lvl w:ilvl="0" w:tplc="FC608D0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9398A"/>
    <w:multiLevelType w:val="hybridMultilevel"/>
    <w:tmpl w:val="8B281592"/>
    <w:lvl w:ilvl="0" w:tplc="8C90E82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F1476"/>
    <w:multiLevelType w:val="hybridMultilevel"/>
    <w:tmpl w:val="7CAE971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F4766"/>
    <w:multiLevelType w:val="hybridMultilevel"/>
    <w:tmpl w:val="D90088FC"/>
    <w:lvl w:ilvl="0" w:tplc="041A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2B38C1"/>
    <w:multiLevelType w:val="hybridMultilevel"/>
    <w:tmpl w:val="2CC4A324"/>
    <w:lvl w:ilvl="0" w:tplc="3768DEA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71071C"/>
    <w:multiLevelType w:val="hybridMultilevel"/>
    <w:tmpl w:val="0B30A5FE"/>
    <w:lvl w:ilvl="0" w:tplc="480A06BE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A3B58"/>
    <w:multiLevelType w:val="hybridMultilevel"/>
    <w:tmpl w:val="08920384"/>
    <w:lvl w:ilvl="0" w:tplc="99BC37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424EE9"/>
    <w:multiLevelType w:val="hybridMultilevel"/>
    <w:tmpl w:val="B7C236CA"/>
    <w:lvl w:ilvl="0" w:tplc="87F41E24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62761"/>
    <w:multiLevelType w:val="hybridMultilevel"/>
    <w:tmpl w:val="C15800E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2A466E"/>
    <w:multiLevelType w:val="hybridMultilevel"/>
    <w:tmpl w:val="EDA20EB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3F59EB"/>
    <w:multiLevelType w:val="hybridMultilevel"/>
    <w:tmpl w:val="5356658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605B3F"/>
    <w:multiLevelType w:val="hybridMultilevel"/>
    <w:tmpl w:val="DB4A6342"/>
    <w:lvl w:ilvl="0" w:tplc="6A6AD66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D53FB"/>
    <w:multiLevelType w:val="hybridMultilevel"/>
    <w:tmpl w:val="1D78C712"/>
    <w:lvl w:ilvl="0" w:tplc="8C90E82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807CD"/>
    <w:multiLevelType w:val="hybridMultilevel"/>
    <w:tmpl w:val="467A3D98"/>
    <w:lvl w:ilvl="0" w:tplc="68BA23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7204CE"/>
    <w:multiLevelType w:val="hybridMultilevel"/>
    <w:tmpl w:val="C332F69A"/>
    <w:lvl w:ilvl="0" w:tplc="DC22863A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80" w:hanging="360"/>
      </w:pPr>
    </w:lvl>
    <w:lvl w:ilvl="2" w:tplc="041A001B" w:tentative="1">
      <w:start w:val="1"/>
      <w:numFmt w:val="lowerRoman"/>
      <w:lvlText w:val="%3."/>
      <w:lvlJc w:val="right"/>
      <w:pPr>
        <w:ind w:left="2100" w:hanging="180"/>
      </w:pPr>
    </w:lvl>
    <w:lvl w:ilvl="3" w:tplc="041A000F" w:tentative="1">
      <w:start w:val="1"/>
      <w:numFmt w:val="decimal"/>
      <w:lvlText w:val="%4."/>
      <w:lvlJc w:val="left"/>
      <w:pPr>
        <w:ind w:left="2820" w:hanging="360"/>
      </w:pPr>
    </w:lvl>
    <w:lvl w:ilvl="4" w:tplc="041A0019" w:tentative="1">
      <w:start w:val="1"/>
      <w:numFmt w:val="lowerLetter"/>
      <w:lvlText w:val="%5."/>
      <w:lvlJc w:val="left"/>
      <w:pPr>
        <w:ind w:left="3540" w:hanging="360"/>
      </w:pPr>
    </w:lvl>
    <w:lvl w:ilvl="5" w:tplc="041A001B" w:tentative="1">
      <w:start w:val="1"/>
      <w:numFmt w:val="lowerRoman"/>
      <w:lvlText w:val="%6."/>
      <w:lvlJc w:val="right"/>
      <w:pPr>
        <w:ind w:left="4260" w:hanging="180"/>
      </w:pPr>
    </w:lvl>
    <w:lvl w:ilvl="6" w:tplc="041A000F" w:tentative="1">
      <w:start w:val="1"/>
      <w:numFmt w:val="decimal"/>
      <w:lvlText w:val="%7."/>
      <w:lvlJc w:val="left"/>
      <w:pPr>
        <w:ind w:left="4980" w:hanging="360"/>
      </w:pPr>
    </w:lvl>
    <w:lvl w:ilvl="7" w:tplc="041A0019" w:tentative="1">
      <w:start w:val="1"/>
      <w:numFmt w:val="lowerLetter"/>
      <w:lvlText w:val="%8."/>
      <w:lvlJc w:val="left"/>
      <w:pPr>
        <w:ind w:left="5700" w:hanging="360"/>
      </w:pPr>
    </w:lvl>
    <w:lvl w:ilvl="8" w:tplc="041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57911F79"/>
    <w:multiLevelType w:val="hybridMultilevel"/>
    <w:tmpl w:val="5ABC60E2"/>
    <w:lvl w:ilvl="0" w:tplc="28CC8E64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45612A"/>
    <w:multiLevelType w:val="hybridMultilevel"/>
    <w:tmpl w:val="5356658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241155"/>
    <w:multiLevelType w:val="hybridMultilevel"/>
    <w:tmpl w:val="60864BB2"/>
    <w:lvl w:ilvl="0" w:tplc="68BA23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3358A"/>
    <w:multiLevelType w:val="hybridMultilevel"/>
    <w:tmpl w:val="C332F69A"/>
    <w:lvl w:ilvl="0" w:tplc="DC22863A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80" w:hanging="360"/>
      </w:pPr>
    </w:lvl>
    <w:lvl w:ilvl="2" w:tplc="041A001B" w:tentative="1">
      <w:start w:val="1"/>
      <w:numFmt w:val="lowerRoman"/>
      <w:lvlText w:val="%3."/>
      <w:lvlJc w:val="right"/>
      <w:pPr>
        <w:ind w:left="2100" w:hanging="180"/>
      </w:pPr>
    </w:lvl>
    <w:lvl w:ilvl="3" w:tplc="041A000F" w:tentative="1">
      <w:start w:val="1"/>
      <w:numFmt w:val="decimal"/>
      <w:lvlText w:val="%4."/>
      <w:lvlJc w:val="left"/>
      <w:pPr>
        <w:ind w:left="2820" w:hanging="360"/>
      </w:pPr>
    </w:lvl>
    <w:lvl w:ilvl="4" w:tplc="041A0019" w:tentative="1">
      <w:start w:val="1"/>
      <w:numFmt w:val="lowerLetter"/>
      <w:lvlText w:val="%5."/>
      <w:lvlJc w:val="left"/>
      <w:pPr>
        <w:ind w:left="3540" w:hanging="360"/>
      </w:pPr>
    </w:lvl>
    <w:lvl w:ilvl="5" w:tplc="041A001B" w:tentative="1">
      <w:start w:val="1"/>
      <w:numFmt w:val="lowerRoman"/>
      <w:lvlText w:val="%6."/>
      <w:lvlJc w:val="right"/>
      <w:pPr>
        <w:ind w:left="4260" w:hanging="180"/>
      </w:pPr>
    </w:lvl>
    <w:lvl w:ilvl="6" w:tplc="041A000F" w:tentative="1">
      <w:start w:val="1"/>
      <w:numFmt w:val="decimal"/>
      <w:lvlText w:val="%7."/>
      <w:lvlJc w:val="left"/>
      <w:pPr>
        <w:ind w:left="4980" w:hanging="360"/>
      </w:pPr>
    </w:lvl>
    <w:lvl w:ilvl="7" w:tplc="041A0019" w:tentative="1">
      <w:start w:val="1"/>
      <w:numFmt w:val="lowerLetter"/>
      <w:lvlText w:val="%8."/>
      <w:lvlJc w:val="left"/>
      <w:pPr>
        <w:ind w:left="5700" w:hanging="360"/>
      </w:pPr>
    </w:lvl>
    <w:lvl w:ilvl="8" w:tplc="041A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737D46E2"/>
    <w:multiLevelType w:val="hybridMultilevel"/>
    <w:tmpl w:val="5356658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E2038"/>
    <w:multiLevelType w:val="hybridMultilevel"/>
    <w:tmpl w:val="8C507A78"/>
    <w:lvl w:ilvl="0" w:tplc="D28E0E2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CD51AB"/>
    <w:multiLevelType w:val="hybridMultilevel"/>
    <w:tmpl w:val="C332F69A"/>
    <w:lvl w:ilvl="0" w:tplc="DC22863A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80" w:hanging="360"/>
      </w:pPr>
    </w:lvl>
    <w:lvl w:ilvl="2" w:tplc="041A001B" w:tentative="1">
      <w:start w:val="1"/>
      <w:numFmt w:val="lowerRoman"/>
      <w:lvlText w:val="%3."/>
      <w:lvlJc w:val="right"/>
      <w:pPr>
        <w:ind w:left="2100" w:hanging="180"/>
      </w:pPr>
    </w:lvl>
    <w:lvl w:ilvl="3" w:tplc="041A000F" w:tentative="1">
      <w:start w:val="1"/>
      <w:numFmt w:val="decimal"/>
      <w:lvlText w:val="%4."/>
      <w:lvlJc w:val="left"/>
      <w:pPr>
        <w:ind w:left="2820" w:hanging="360"/>
      </w:pPr>
    </w:lvl>
    <w:lvl w:ilvl="4" w:tplc="041A0019" w:tentative="1">
      <w:start w:val="1"/>
      <w:numFmt w:val="lowerLetter"/>
      <w:lvlText w:val="%5."/>
      <w:lvlJc w:val="left"/>
      <w:pPr>
        <w:ind w:left="3540" w:hanging="360"/>
      </w:pPr>
    </w:lvl>
    <w:lvl w:ilvl="5" w:tplc="041A001B" w:tentative="1">
      <w:start w:val="1"/>
      <w:numFmt w:val="lowerRoman"/>
      <w:lvlText w:val="%6."/>
      <w:lvlJc w:val="right"/>
      <w:pPr>
        <w:ind w:left="4260" w:hanging="180"/>
      </w:pPr>
    </w:lvl>
    <w:lvl w:ilvl="6" w:tplc="041A000F" w:tentative="1">
      <w:start w:val="1"/>
      <w:numFmt w:val="decimal"/>
      <w:lvlText w:val="%7."/>
      <w:lvlJc w:val="left"/>
      <w:pPr>
        <w:ind w:left="4980" w:hanging="360"/>
      </w:pPr>
    </w:lvl>
    <w:lvl w:ilvl="7" w:tplc="041A0019" w:tentative="1">
      <w:start w:val="1"/>
      <w:numFmt w:val="lowerLetter"/>
      <w:lvlText w:val="%8."/>
      <w:lvlJc w:val="left"/>
      <w:pPr>
        <w:ind w:left="5700" w:hanging="360"/>
      </w:pPr>
    </w:lvl>
    <w:lvl w:ilvl="8" w:tplc="041A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16"/>
  </w:num>
  <w:num w:numId="2">
    <w:abstractNumId w:val="14"/>
  </w:num>
  <w:num w:numId="3">
    <w:abstractNumId w:val="3"/>
  </w:num>
  <w:num w:numId="4">
    <w:abstractNumId w:val="9"/>
  </w:num>
  <w:num w:numId="5">
    <w:abstractNumId w:val="4"/>
  </w:num>
  <w:num w:numId="6">
    <w:abstractNumId w:val="0"/>
  </w:num>
  <w:num w:numId="7">
    <w:abstractNumId w:val="12"/>
  </w:num>
  <w:num w:numId="8">
    <w:abstractNumId w:val="18"/>
  </w:num>
  <w:num w:numId="9">
    <w:abstractNumId w:val="15"/>
  </w:num>
  <w:num w:numId="10">
    <w:abstractNumId w:val="10"/>
  </w:num>
  <w:num w:numId="11">
    <w:abstractNumId w:val="1"/>
  </w:num>
  <w:num w:numId="12">
    <w:abstractNumId w:val="7"/>
  </w:num>
  <w:num w:numId="13">
    <w:abstractNumId w:val="20"/>
  </w:num>
  <w:num w:numId="14">
    <w:abstractNumId w:val="8"/>
  </w:num>
  <w:num w:numId="15">
    <w:abstractNumId w:val="2"/>
  </w:num>
  <w:num w:numId="16">
    <w:abstractNumId w:val="6"/>
  </w:num>
  <w:num w:numId="17">
    <w:abstractNumId w:val="23"/>
  </w:num>
  <w:num w:numId="18">
    <w:abstractNumId w:val="21"/>
  </w:num>
  <w:num w:numId="19">
    <w:abstractNumId w:val="11"/>
  </w:num>
  <w:num w:numId="20">
    <w:abstractNumId w:val="5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</w:num>
  <w:num w:numId="23">
    <w:abstractNumId w:val="19"/>
  </w:num>
  <w:num w:numId="24">
    <w:abstractNumId w:val="13"/>
  </w:num>
  <w:num w:numId="25">
    <w:abstractNumId w:val="17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jMxMLO0sDC3NDFX0lEKTi0uzszPAykwrAUAwtNsMSwAAAA="/>
  </w:docVars>
  <w:rsids>
    <w:rsidRoot w:val="00821A98"/>
    <w:rsid w:val="00006881"/>
    <w:rsid w:val="000104E2"/>
    <w:rsid w:val="00010B07"/>
    <w:rsid w:val="00026B32"/>
    <w:rsid w:val="00031F42"/>
    <w:rsid w:val="00032B24"/>
    <w:rsid w:val="00032ECF"/>
    <w:rsid w:val="00034EA9"/>
    <w:rsid w:val="00042EDB"/>
    <w:rsid w:val="00047805"/>
    <w:rsid w:val="000509BA"/>
    <w:rsid w:val="00051651"/>
    <w:rsid w:val="000611A5"/>
    <w:rsid w:val="00066E75"/>
    <w:rsid w:val="00075DD0"/>
    <w:rsid w:val="00077914"/>
    <w:rsid w:val="00085CF3"/>
    <w:rsid w:val="00087488"/>
    <w:rsid w:val="00096283"/>
    <w:rsid w:val="000A1D15"/>
    <w:rsid w:val="000B6E55"/>
    <w:rsid w:val="000C2C2F"/>
    <w:rsid w:val="000C31BF"/>
    <w:rsid w:val="000C6403"/>
    <w:rsid w:val="000D5069"/>
    <w:rsid w:val="000D52E8"/>
    <w:rsid w:val="000F05CE"/>
    <w:rsid w:val="000F0F50"/>
    <w:rsid w:val="000F1BEF"/>
    <w:rsid w:val="000F4E54"/>
    <w:rsid w:val="000F7F6F"/>
    <w:rsid w:val="00101984"/>
    <w:rsid w:val="00102F60"/>
    <w:rsid w:val="0012241B"/>
    <w:rsid w:val="00123180"/>
    <w:rsid w:val="00123A0B"/>
    <w:rsid w:val="00143248"/>
    <w:rsid w:val="001455E4"/>
    <w:rsid w:val="00152630"/>
    <w:rsid w:val="0015621A"/>
    <w:rsid w:val="00157E6A"/>
    <w:rsid w:val="00164B84"/>
    <w:rsid w:val="001738E7"/>
    <w:rsid w:val="001757BE"/>
    <w:rsid w:val="001775F7"/>
    <w:rsid w:val="00177E25"/>
    <w:rsid w:val="00180243"/>
    <w:rsid w:val="00185D8A"/>
    <w:rsid w:val="001866EB"/>
    <w:rsid w:val="00187570"/>
    <w:rsid w:val="001939AF"/>
    <w:rsid w:val="00197768"/>
    <w:rsid w:val="001A5AF0"/>
    <w:rsid w:val="001A6C1C"/>
    <w:rsid w:val="001A7D87"/>
    <w:rsid w:val="001B3EE2"/>
    <w:rsid w:val="001B4BDB"/>
    <w:rsid w:val="001C5C1D"/>
    <w:rsid w:val="001C65FA"/>
    <w:rsid w:val="001D371F"/>
    <w:rsid w:val="001D4A6A"/>
    <w:rsid w:val="001D6242"/>
    <w:rsid w:val="001E35C6"/>
    <w:rsid w:val="001E50DB"/>
    <w:rsid w:val="001F4AFF"/>
    <w:rsid w:val="002005AA"/>
    <w:rsid w:val="002048BB"/>
    <w:rsid w:val="00213E3C"/>
    <w:rsid w:val="0022130E"/>
    <w:rsid w:val="00234AC4"/>
    <w:rsid w:val="00235AEA"/>
    <w:rsid w:val="002370E6"/>
    <w:rsid w:val="00261482"/>
    <w:rsid w:val="00266812"/>
    <w:rsid w:val="00272338"/>
    <w:rsid w:val="0027483B"/>
    <w:rsid w:val="00277C1D"/>
    <w:rsid w:val="0028024C"/>
    <w:rsid w:val="00292A4F"/>
    <w:rsid w:val="002A500D"/>
    <w:rsid w:val="002A5A4F"/>
    <w:rsid w:val="002A71C1"/>
    <w:rsid w:val="002B00B1"/>
    <w:rsid w:val="002B024B"/>
    <w:rsid w:val="002B0F27"/>
    <w:rsid w:val="002C0B5A"/>
    <w:rsid w:val="002C161A"/>
    <w:rsid w:val="002C3E86"/>
    <w:rsid w:val="002D30E3"/>
    <w:rsid w:val="002D495E"/>
    <w:rsid w:val="002D5850"/>
    <w:rsid w:val="002E196E"/>
    <w:rsid w:val="002E3812"/>
    <w:rsid w:val="002E725E"/>
    <w:rsid w:val="002F2E62"/>
    <w:rsid w:val="002F6524"/>
    <w:rsid w:val="002F734E"/>
    <w:rsid w:val="00305A4C"/>
    <w:rsid w:val="00307B57"/>
    <w:rsid w:val="00310EEE"/>
    <w:rsid w:val="003131AF"/>
    <w:rsid w:val="00317BAD"/>
    <w:rsid w:val="003223FA"/>
    <w:rsid w:val="00324075"/>
    <w:rsid w:val="00327B85"/>
    <w:rsid w:val="0033640E"/>
    <w:rsid w:val="0034542B"/>
    <w:rsid w:val="00345D3F"/>
    <w:rsid w:val="00346294"/>
    <w:rsid w:val="003468B9"/>
    <w:rsid w:val="00352DD1"/>
    <w:rsid w:val="00361C99"/>
    <w:rsid w:val="003625B8"/>
    <w:rsid w:val="0036496B"/>
    <w:rsid w:val="00372015"/>
    <w:rsid w:val="00375449"/>
    <w:rsid w:val="0037742C"/>
    <w:rsid w:val="00377EC5"/>
    <w:rsid w:val="00381987"/>
    <w:rsid w:val="00383216"/>
    <w:rsid w:val="00383822"/>
    <w:rsid w:val="00387B40"/>
    <w:rsid w:val="00387B44"/>
    <w:rsid w:val="003A1874"/>
    <w:rsid w:val="003A3843"/>
    <w:rsid w:val="003A5762"/>
    <w:rsid w:val="003B09A0"/>
    <w:rsid w:val="003C7B11"/>
    <w:rsid w:val="003D411D"/>
    <w:rsid w:val="003D5A21"/>
    <w:rsid w:val="003E37E8"/>
    <w:rsid w:val="003E3AB9"/>
    <w:rsid w:val="003E7687"/>
    <w:rsid w:val="003E7C10"/>
    <w:rsid w:val="003F0D36"/>
    <w:rsid w:val="003F3CA7"/>
    <w:rsid w:val="003F6774"/>
    <w:rsid w:val="00403259"/>
    <w:rsid w:val="0041036A"/>
    <w:rsid w:val="00414A09"/>
    <w:rsid w:val="00430376"/>
    <w:rsid w:val="0043476B"/>
    <w:rsid w:val="00444630"/>
    <w:rsid w:val="00451A91"/>
    <w:rsid w:val="004609B7"/>
    <w:rsid w:val="00466734"/>
    <w:rsid w:val="0047071D"/>
    <w:rsid w:val="004711E3"/>
    <w:rsid w:val="0047640D"/>
    <w:rsid w:val="004764F5"/>
    <w:rsid w:val="004779A2"/>
    <w:rsid w:val="00481A9F"/>
    <w:rsid w:val="00482920"/>
    <w:rsid w:val="00487DFA"/>
    <w:rsid w:val="0049146D"/>
    <w:rsid w:val="0049443D"/>
    <w:rsid w:val="0049557D"/>
    <w:rsid w:val="00496A5E"/>
    <w:rsid w:val="00496E20"/>
    <w:rsid w:val="00497FAB"/>
    <w:rsid w:val="004A162A"/>
    <w:rsid w:val="004A3892"/>
    <w:rsid w:val="004C13B1"/>
    <w:rsid w:val="004C1587"/>
    <w:rsid w:val="004C6107"/>
    <w:rsid w:val="004D1C9C"/>
    <w:rsid w:val="004D32E6"/>
    <w:rsid w:val="004E4700"/>
    <w:rsid w:val="004E561B"/>
    <w:rsid w:val="004F1746"/>
    <w:rsid w:val="004F256D"/>
    <w:rsid w:val="004F29EC"/>
    <w:rsid w:val="005018E6"/>
    <w:rsid w:val="00502FE0"/>
    <w:rsid w:val="00503304"/>
    <w:rsid w:val="00504D22"/>
    <w:rsid w:val="005107A1"/>
    <w:rsid w:val="005177AC"/>
    <w:rsid w:val="00520118"/>
    <w:rsid w:val="0052122F"/>
    <w:rsid w:val="005240DA"/>
    <w:rsid w:val="00527B21"/>
    <w:rsid w:val="00532693"/>
    <w:rsid w:val="005375EE"/>
    <w:rsid w:val="00543283"/>
    <w:rsid w:val="00546D4D"/>
    <w:rsid w:val="00550945"/>
    <w:rsid w:val="0055281F"/>
    <w:rsid w:val="00560EA5"/>
    <w:rsid w:val="0057130F"/>
    <w:rsid w:val="005720D3"/>
    <w:rsid w:val="00575F3D"/>
    <w:rsid w:val="00582A41"/>
    <w:rsid w:val="005834BF"/>
    <w:rsid w:val="0058757C"/>
    <w:rsid w:val="005913F2"/>
    <w:rsid w:val="0059270B"/>
    <w:rsid w:val="005930F1"/>
    <w:rsid w:val="00595D78"/>
    <w:rsid w:val="005A7B37"/>
    <w:rsid w:val="005B313A"/>
    <w:rsid w:val="005B3674"/>
    <w:rsid w:val="005B5A6A"/>
    <w:rsid w:val="005C02DA"/>
    <w:rsid w:val="005C3F57"/>
    <w:rsid w:val="005C4B7D"/>
    <w:rsid w:val="005C4F5E"/>
    <w:rsid w:val="005C6181"/>
    <w:rsid w:val="005C6B16"/>
    <w:rsid w:val="005C7103"/>
    <w:rsid w:val="005E1D2C"/>
    <w:rsid w:val="005E2B9B"/>
    <w:rsid w:val="005F1A0B"/>
    <w:rsid w:val="005F3A6B"/>
    <w:rsid w:val="006018AB"/>
    <w:rsid w:val="0060482C"/>
    <w:rsid w:val="00607CA2"/>
    <w:rsid w:val="006130D8"/>
    <w:rsid w:val="00620F7C"/>
    <w:rsid w:val="006263F2"/>
    <w:rsid w:val="0064150A"/>
    <w:rsid w:val="00643989"/>
    <w:rsid w:val="0064490A"/>
    <w:rsid w:val="00653766"/>
    <w:rsid w:val="006538CF"/>
    <w:rsid w:val="006651CA"/>
    <w:rsid w:val="00671C60"/>
    <w:rsid w:val="006747FC"/>
    <w:rsid w:val="0067553E"/>
    <w:rsid w:val="00691AB0"/>
    <w:rsid w:val="00693605"/>
    <w:rsid w:val="006973E7"/>
    <w:rsid w:val="006A5984"/>
    <w:rsid w:val="006B1611"/>
    <w:rsid w:val="006C401C"/>
    <w:rsid w:val="006C5B3C"/>
    <w:rsid w:val="006D04AD"/>
    <w:rsid w:val="006D0EB6"/>
    <w:rsid w:val="006D17D4"/>
    <w:rsid w:val="006D44C4"/>
    <w:rsid w:val="006D5993"/>
    <w:rsid w:val="006D679E"/>
    <w:rsid w:val="006D747E"/>
    <w:rsid w:val="006F3504"/>
    <w:rsid w:val="006F4CF2"/>
    <w:rsid w:val="007028C6"/>
    <w:rsid w:val="00702E0C"/>
    <w:rsid w:val="0071162D"/>
    <w:rsid w:val="007119E2"/>
    <w:rsid w:val="0071242D"/>
    <w:rsid w:val="00715871"/>
    <w:rsid w:val="00717182"/>
    <w:rsid w:val="00720FAA"/>
    <w:rsid w:val="00730F27"/>
    <w:rsid w:val="007338FE"/>
    <w:rsid w:val="007361D6"/>
    <w:rsid w:val="00737DA7"/>
    <w:rsid w:val="00742D74"/>
    <w:rsid w:val="00747DFA"/>
    <w:rsid w:val="007514FB"/>
    <w:rsid w:val="00762D49"/>
    <w:rsid w:val="00763951"/>
    <w:rsid w:val="00763E6B"/>
    <w:rsid w:val="00766540"/>
    <w:rsid w:val="00770623"/>
    <w:rsid w:val="0079249D"/>
    <w:rsid w:val="00793487"/>
    <w:rsid w:val="007A26FD"/>
    <w:rsid w:val="007B1E38"/>
    <w:rsid w:val="007B6123"/>
    <w:rsid w:val="007C2173"/>
    <w:rsid w:val="007C2341"/>
    <w:rsid w:val="007C5EBD"/>
    <w:rsid w:val="007D1A0F"/>
    <w:rsid w:val="007D3B65"/>
    <w:rsid w:val="007D4555"/>
    <w:rsid w:val="007E529E"/>
    <w:rsid w:val="007E6DC8"/>
    <w:rsid w:val="007F0A1B"/>
    <w:rsid w:val="007F0D97"/>
    <w:rsid w:val="007F1E47"/>
    <w:rsid w:val="007F73E3"/>
    <w:rsid w:val="0081387A"/>
    <w:rsid w:val="00814670"/>
    <w:rsid w:val="0081761D"/>
    <w:rsid w:val="00817BD9"/>
    <w:rsid w:val="00821A98"/>
    <w:rsid w:val="008230DE"/>
    <w:rsid w:val="00830723"/>
    <w:rsid w:val="00830E1B"/>
    <w:rsid w:val="00863041"/>
    <w:rsid w:val="0087313A"/>
    <w:rsid w:val="00877023"/>
    <w:rsid w:val="00891807"/>
    <w:rsid w:val="00895828"/>
    <w:rsid w:val="0089707E"/>
    <w:rsid w:val="00897A82"/>
    <w:rsid w:val="008A00D2"/>
    <w:rsid w:val="008A0334"/>
    <w:rsid w:val="008A3471"/>
    <w:rsid w:val="008A36C4"/>
    <w:rsid w:val="008A3AAB"/>
    <w:rsid w:val="008A3C4A"/>
    <w:rsid w:val="008A3CF6"/>
    <w:rsid w:val="008A53ED"/>
    <w:rsid w:val="008A7BDE"/>
    <w:rsid w:val="008B2445"/>
    <w:rsid w:val="008B778B"/>
    <w:rsid w:val="008C043E"/>
    <w:rsid w:val="008C5E01"/>
    <w:rsid w:val="008D1BC6"/>
    <w:rsid w:val="008D1CD8"/>
    <w:rsid w:val="008D2540"/>
    <w:rsid w:val="008D590B"/>
    <w:rsid w:val="008E1AC8"/>
    <w:rsid w:val="008E613E"/>
    <w:rsid w:val="008F22C9"/>
    <w:rsid w:val="008F7614"/>
    <w:rsid w:val="008F7CB6"/>
    <w:rsid w:val="009024A0"/>
    <w:rsid w:val="009053D3"/>
    <w:rsid w:val="009075DC"/>
    <w:rsid w:val="00922AB0"/>
    <w:rsid w:val="0092702C"/>
    <w:rsid w:val="00936263"/>
    <w:rsid w:val="00942953"/>
    <w:rsid w:val="0094517A"/>
    <w:rsid w:val="00945934"/>
    <w:rsid w:val="00951BEC"/>
    <w:rsid w:val="00956832"/>
    <w:rsid w:val="00956DE4"/>
    <w:rsid w:val="00957CF7"/>
    <w:rsid w:val="009630A2"/>
    <w:rsid w:val="00964768"/>
    <w:rsid w:val="009678C8"/>
    <w:rsid w:val="00974C90"/>
    <w:rsid w:val="00975E09"/>
    <w:rsid w:val="00981317"/>
    <w:rsid w:val="00981757"/>
    <w:rsid w:val="00983A6D"/>
    <w:rsid w:val="00986B54"/>
    <w:rsid w:val="0099163D"/>
    <w:rsid w:val="009A0AF2"/>
    <w:rsid w:val="009A19FA"/>
    <w:rsid w:val="009A5C35"/>
    <w:rsid w:val="009C1996"/>
    <w:rsid w:val="009C3C8F"/>
    <w:rsid w:val="009C46C2"/>
    <w:rsid w:val="009D3336"/>
    <w:rsid w:val="009D3F21"/>
    <w:rsid w:val="009D674D"/>
    <w:rsid w:val="009E00D6"/>
    <w:rsid w:val="009E3F22"/>
    <w:rsid w:val="009F3B05"/>
    <w:rsid w:val="009F3CC0"/>
    <w:rsid w:val="00A00ABB"/>
    <w:rsid w:val="00A00E55"/>
    <w:rsid w:val="00A13A08"/>
    <w:rsid w:val="00A16CEA"/>
    <w:rsid w:val="00A22280"/>
    <w:rsid w:val="00A23373"/>
    <w:rsid w:val="00A238B4"/>
    <w:rsid w:val="00A27DCB"/>
    <w:rsid w:val="00A346ED"/>
    <w:rsid w:val="00A51554"/>
    <w:rsid w:val="00A57257"/>
    <w:rsid w:val="00A63B39"/>
    <w:rsid w:val="00A664F1"/>
    <w:rsid w:val="00A72332"/>
    <w:rsid w:val="00A7599D"/>
    <w:rsid w:val="00A75CFE"/>
    <w:rsid w:val="00A80957"/>
    <w:rsid w:val="00A82A04"/>
    <w:rsid w:val="00A843C0"/>
    <w:rsid w:val="00A85448"/>
    <w:rsid w:val="00A858EB"/>
    <w:rsid w:val="00A935DE"/>
    <w:rsid w:val="00A9446E"/>
    <w:rsid w:val="00A9586A"/>
    <w:rsid w:val="00A96DB1"/>
    <w:rsid w:val="00AA5892"/>
    <w:rsid w:val="00AA6AB2"/>
    <w:rsid w:val="00AA6B76"/>
    <w:rsid w:val="00AD32F3"/>
    <w:rsid w:val="00AD5FB0"/>
    <w:rsid w:val="00AE0F84"/>
    <w:rsid w:val="00AE4154"/>
    <w:rsid w:val="00AE4BAE"/>
    <w:rsid w:val="00AE4C27"/>
    <w:rsid w:val="00AE6CD2"/>
    <w:rsid w:val="00AF6CEA"/>
    <w:rsid w:val="00AF7274"/>
    <w:rsid w:val="00B07942"/>
    <w:rsid w:val="00B07E19"/>
    <w:rsid w:val="00B11500"/>
    <w:rsid w:val="00B21571"/>
    <w:rsid w:val="00B21866"/>
    <w:rsid w:val="00B26ABA"/>
    <w:rsid w:val="00B32501"/>
    <w:rsid w:val="00B34C44"/>
    <w:rsid w:val="00B45EDC"/>
    <w:rsid w:val="00B5095E"/>
    <w:rsid w:val="00B51359"/>
    <w:rsid w:val="00B52BB9"/>
    <w:rsid w:val="00B5430F"/>
    <w:rsid w:val="00B6019F"/>
    <w:rsid w:val="00B61D5F"/>
    <w:rsid w:val="00B666E4"/>
    <w:rsid w:val="00B72D2F"/>
    <w:rsid w:val="00B77AF7"/>
    <w:rsid w:val="00B80D78"/>
    <w:rsid w:val="00B81F7E"/>
    <w:rsid w:val="00B917A5"/>
    <w:rsid w:val="00B93696"/>
    <w:rsid w:val="00B96DF4"/>
    <w:rsid w:val="00BA1518"/>
    <w:rsid w:val="00BA3B18"/>
    <w:rsid w:val="00BC62A3"/>
    <w:rsid w:val="00BD1ED5"/>
    <w:rsid w:val="00BD4118"/>
    <w:rsid w:val="00BD5D66"/>
    <w:rsid w:val="00BE0073"/>
    <w:rsid w:val="00BE0B94"/>
    <w:rsid w:val="00BE3DA1"/>
    <w:rsid w:val="00BE4D18"/>
    <w:rsid w:val="00BF641E"/>
    <w:rsid w:val="00BF7BC3"/>
    <w:rsid w:val="00C01ACF"/>
    <w:rsid w:val="00C029C9"/>
    <w:rsid w:val="00C02D79"/>
    <w:rsid w:val="00C03001"/>
    <w:rsid w:val="00C17663"/>
    <w:rsid w:val="00C21B41"/>
    <w:rsid w:val="00C329F2"/>
    <w:rsid w:val="00C33C11"/>
    <w:rsid w:val="00C33E42"/>
    <w:rsid w:val="00C33FD7"/>
    <w:rsid w:val="00C35A8A"/>
    <w:rsid w:val="00C37097"/>
    <w:rsid w:val="00C373B4"/>
    <w:rsid w:val="00C3791F"/>
    <w:rsid w:val="00C52455"/>
    <w:rsid w:val="00C5590A"/>
    <w:rsid w:val="00C674F0"/>
    <w:rsid w:val="00C74D01"/>
    <w:rsid w:val="00C7583F"/>
    <w:rsid w:val="00C77928"/>
    <w:rsid w:val="00C81741"/>
    <w:rsid w:val="00C8713F"/>
    <w:rsid w:val="00C872B8"/>
    <w:rsid w:val="00C92772"/>
    <w:rsid w:val="00C93565"/>
    <w:rsid w:val="00C94932"/>
    <w:rsid w:val="00CA5884"/>
    <w:rsid w:val="00CB3D2B"/>
    <w:rsid w:val="00CB5618"/>
    <w:rsid w:val="00CB7EB8"/>
    <w:rsid w:val="00CC3E49"/>
    <w:rsid w:val="00CD3264"/>
    <w:rsid w:val="00CD434D"/>
    <w:rsid w:val="00CD66C2"/>
    <w:rsid w:val="00CE14B4"/>
    <w:rsid w:val="00CE1548"/>
    <w:rsid w:val="00CE154B"/>
    <w:rsid w:val="00CE2BA6"/>
    <w:rsid w:val="00CE55B3"/>
    <w:rsid w:val="00D05C13"/>
    <w:rsid w:val="00D21775"/>
    <w:rsid w:val="00D219A6"/>
    <w:rsid w:val="00D23C32"/>
    <w:rsid w:val="00D23FDF"/>
    <w:rsid w:val="00D2700C"/>
    <w:rsid w:val="00D356CB"/>
    <w:rsid w:val="00D370C2"/>
    <w:rsid w:val="00D4002D"/>
    <w:rsid w:val="00D4127E"/>
    <w:rsid w:val="00D42437"/>
    <w:rsid w:val="00D44816"/>
    <w:rsid w:val="00D5097A"/>
    <w:rsid w:val="00D74149"/>
    <w:rsid w:val="00D74BA2"/>
    <w:rsid w:val="00D77E07"/>
    <w:rsid w:val="00D93E0B"/>
    <w:rsid w:val="00D93F9E"/>
    <w:rsid w:val="00D945E3"/>
    <w:rsid w:val="00D956D3"/>
    <w:rsid w:val="00DA3F26"/>
    <w:rsid w:val="00DA47E6"/>
    <w:rsid w:val="00DC2C2B"/>
    <w:rsid w:val="00DC664A"/>
    <w:rsid w:val="00DD2EA3"/>
    <w:rsid w:val="00DD3962"/>
    <w:rsid w:val="00DD5396"/>
    <w:rsid w:val="00DD68A7"/>
    <w:rsid w:val="00DD789C"/>
    <w:rsid w:val="00DE0458"/>
    <w:rsid w:val="00DE1DA1"/>
    <w:rsid w:val="00DE21B7"/>
    <w:rsid w:val="00DF0AE3"/>
    <w:rsid w:val="00DF12BB"/>
    <w:rsid w:val="00DF1B35"/>
    <w:rsid w:val="00DF33F4"/>
    <w:rsid w:val="00DF49E6"/>
    <w:rsid w:val="00E04F66"/>
    <w:rsid w:val="00E07C25"/>
    <w:rsid w:val="00E156B9"/>
    <w:rsid w:val="00E162D5"/>
    <w:rsid w:val="00E27F67"/>
    <w:rsid w:val="00E31200"/>
    <w:rsid w:val="00E3280F"/>
    <w:rsid w:val="00E40C89"/>
    <w:rsid w:val="00E475FD"/>
    <w:rsid w:val="00E5376C"/>
    <w:rsid w:val="00E556B5"/>
    <w:rsid w:val="00E64876"/>
    <w:rsid w:val="00E648E7"/>
    <w:rsid w:val="00E73E7C"/>
    <w:rsid w:val="00E77CD0"/>
    <w:rsid w:val="00E77FEE"/>
    <w:rsid w:val="00E81D54"/>
    <w:rsid w:val="00E85957"/>
    <w:rsid w:val="00E95B69"/>
    <w:rsid w:val="00EB093F"/>
    <w:rsid w:val="00EB4460"/>
    <w:rsid w:val="00EC0519"/>
    <w:rsid w:val="00EC099A"/>
    <w:rsid w:val="00EC5734"/>
    <w:rsid w:val="00ED6DB7"/>
    <w:rsid w:val="00ED7E05"/>
    <w:rsid w:val="00EE4064"/>
    <w:rsid w:val="00EE5B88"/>
    <w:rsid w:val="00EF061B"/>
    <w:rsid w:val="00EF1FF6"/>
    <w:rsid w:val="00EF3294"/>
    <w:rsid w:val="00F0131E"/>
    <w:rsid w:val="00F10F63"/>
    <w:rsid w:val="00F11AA3"/>
    <w:rsid w:val="00F15CDC"/>
    <w:rsid w:val="00F17364"/>
    <w:rsid w:val="00F21F8D"/>
    <w:rsid w:val="00F25A7F"/>
    <w:rsid w:val="00F4092C"/>
    <w:rsid w:val="00F40C7B"/>
    <w:rsid w:val="00F43A2D"/>
    <w:rsid w:val="00F4404C"/>
    <w:rsid w:val="00F4484A"/>
    <w:rsid w:val="00F47932"/>
    <w:rsid w:val="00F51880"/>
    <w:rsid w:val="00F52FB5"/>
    <w:rsid w:val="00F5439E"/>
    <w:rsid w:val="00F63263"/>
    <w:rsid w:val="00F706E3"/>
    <w:rsid w:val="00F77097"/>
    <w:rsid w:val="00F80BD8"/>
    <w:rsid w:val="00F8223B"/>
    <w:rsid w:val="00F8332F"/>
    <w:rsid w:val="00F83C16"/>
    <w:rsid w:val="00F84696"/>
    <w:rsid w:val="00F93E7E"/>
    <w:rsid w:val="00F9689E"/>
    <w:rsid w:val="00FA1C4B"/>
    <w:rsid w:val="00FA7DD1"/>
    <w:rsid w:val="00FB00C5"/>
    <w:rsid w:val="00FB05C1"/>
    <w:rsid w:val="00FB09C6"/>
    <w:rsid w:val="00FC2534"/>
    <w:rsid w:val="00FD165D"/>
    <w:rsid w:val="00FD6032"/>
    <w:rsid w:val="00FE6156"/>
    <w:rsid w:val="00FE6C10"/>
    <w:rsid w:val="00FF3ECB"/>
    <w:rsid w:val="00FF4D29"/>
    <w:rsid w:val="00FF52C3"/>
    <w:rsid w:val="00FF7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503B2"/>
  <w15:docId w15:val="{2227DAF7-E785-4D31-A39B-1219F56F8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200"/>
  </w:style>
  <w:style w:type="paragraph" w:styleId="Heading3">
    <w:name w:val="heading 3"/>
    <w:basedOn w:val="Normal"/>
    <w:next w:val="Normal"/>
    <w:link w:val="Heading3Char"/>
    <w:qFormat/>
    <w:rsid w:val="00671C60"/>
    <w:pPr>
      <w:keepNext/>
      <w:suppressAutoHyphens/>
      <w:spacing w:after="0" w:line="240" w:lineRule="auto"/>
      <w:jc w:val="center"/>
      <w:outlineLvl w:val="2"/>
    </w:pPr>
    <w:rPr>
      <w:rFonts w:ascii="Tahoma" w:eastAsia="Times New Roman" w:hAnsi="Tahoma" w:cs="Traditional Arabic"/>
      <w:sz w:val="36"/>
      <w:szCs w:val="36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A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1A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AA3"/>
  </w:style>
  <w:style w:type="paragraph" w:styleId="Footer">
    <w:name w:val="footer"/>
    <w:basedOn w:val="Normal"/>
    <w:link w:val="FooterChar"/>
    <w:uiPriority w:val="99"/>
    <w:unhideWhenUsed/>
    <w:rsid w:val="00F11A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AA3"/>
  </w:style>
  <w:style w:type="paragraph" w:styleId="NormalWeb">
    <w:name w:val="Normal (Web)"/>
    <w:basedOn w:val="Normal"/>
    <w:rsid w:val="003364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0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07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379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671C60"/>
    <w:rPr>
      <w:rFonts w:ascii="Tahoma" w:eastAsia="Times New Roman" w:hAnsi="Tahoma" w:cs="Traditional Arabic"/>
      <w:sz w:val="36"/>
      <w:szCs w:val="36"/>
      <w:lang w:val="hr-HR" w:eastAsia="ar-SA"/>
    </w:rPr>
  </w:style>
  <w:style w:type="paragraph" w:styleId="Subtitle">
    <w:name w:val="Subtitle"/>
    <w:basedOn w:val="Normal"/>
    <w:next w:val="BodyText"/>
    <w:link w:val="SubtitleChar"/>
    <w:qFormat/>
    <w:rsid w:val="00671C60"/>
    <w:pPr>
      <w:keepNext/>
      <w:suppressAutoHyphens/>
      <w:spacing w:before="240" w:after="120" w:line="240" w:lineRule="auto"/>
      <w:jc w:val="center"/>
    </w:pPr>
    <w:rPr>
      <w:rFonts w:ascii="Arial" w:eastAsia="MS Mincho" w:hAnsi="Arial" w:cs="Tahoma"/>
      <w:i/>
      <w:iCs/>
      <w:sz w:val="28"/>
      <w:szCs w:val="28"/>
      <w:lang w:val="en-US" w:eastAsia="ar-SA"/>
    </w:rPr>
  </w:style>
  <w:style w:type="character" w:customStyle="1" w:styleId="SubtitleChar">
    <w:name w:val="Subtitle Char"/>
    <w:basedOn w:val="DefaultParagraphFont"/>
    <w:link w:val="Subtitle"/>
    <w:rsid w:val="00671C60"/>
    <w:rPr>
      <w:rFonts w:ascii="Arial" w:eastAsia="MS Mincho" w:hAnsi="Arial" w:cs="Tahoma"/>
      <w:i/>
      <w:iCs/>
      <w:sz w:val="28"/>
      <w:szCs w:val="28"/>
      <w:lang w:val="en-US" w:eastAsia="ar-SA"/>
    </w:rPr>
  </w:style>
  <w:style w:type="paragraph" w:styleId="Title">
    <w:name w:val="Title"/>
    <w:basedOn w:val="Normal"/>
    <w:next w:val="Subtitle"/>
    <w:link w:val="TitleChar"/>
    <w:qFormat/>
    <w:rsid w:val="00671C60"/>
    <w:pPr>
      <w:suppressAutoHyphens/>
      <w:spacing w:after="0" w:line="240" w:lineRule="auto"/>
      <w:jc w:val="center"/>
    </w:pPr>
    <w:rPr>
      <w:rFonts w:ascii="Tahoma" w:eastAsia="Times New Roman" w:hAnsi="Tahoma" w:cs="Traditional Arabic"/>
      <w:sz w:val="28"/>
      <w:szCs w:val="28"/>
      <w:lang w:eastAsia="ar-SA"/>
    </w:rPr>
  </w:style>
  <w:style w:type="character" w:customStyle="1" w:styleId="TitleChar">
    <w:name w:val="Title Char"/>
    <w:basedOn w:val="DefaultParagraphFont"/>
    <w:link w:val="Title"/>
    <w:rsid w:val="00671C60"/>
    <w:rPr>
      <w:rFonts w:ascii="Tahoma" w:eastAsia="Times New Roman" w:hAnsi="Tahoma" w:cs="Traditional Arabic"/>
      <w:sz w:val="28"/>
      <w:szCs w:val="28"/>
      <w:lang w:val="hr-HR" w:eastAsia="ar-SA"/>
    </w:rPr>
  </w:style>
  <w:style w:type="paragraph" w:styleId="BodyText2">
    <w:name w:val="Body Text 2"/>
    <w:basedOn w:val="Normal"/>
    <w:link w:val="BodyText2Char"/>
    <w:rsid w:val="00671C60"/>
    <w:pPr>
      <w:spacing w:after="0" w:line="36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671C60"/>
    <w:rPr>
      <w:rFonts w:ascii="Times New Roman" w:eastAsia="Times New Roman" w:hAnsi="Times New Roman" w:cs="Times New Roman"/>
      <w:b/>
      <w:bCs/>
      <w:sz w:val="24"/>
      <w:szCs w:val="24"/>
      <w:lang w:val="en-US" w:eastAsia="hr-HR"/>
    </w:rPr>
  </w:style>
  <w:style w:type="paragraph" w:customStyle="1" w:styleId="SubTitle1">
    <w:name w:val="SubTitle 1"/>
    <w:basedOn w:val="Normal"/>
    <w:next w:val="Normal"/>
    <w:rsid w:val="00671C60"/>
    <w:pPr>
      <w:snapToGrid w:val="0"/>
      <w:spacing w:after="240" w:line="240" w:lineRule="auto"/>
      <w:jc w:val="center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paragraph" w:customStyle="1" w:styleId="Application3">
    <w:name w:val="Application3"/>
    <w:basedOn w:val="Normal"/>
    <w:autoRedefine/>
    <w:rsid w:val="00C7583F"/>
    <w:pPr>
      <w:widowControl w:val="0"/>
      <w:suppressAutoHyphens/>
      <w:snapToGrid w:val="0"/>
      <w:spacing w:after="0" w:line="360" w:lineRule="auto"/>
    </w:pPr>
    <w:rPr>
      <w:rFonts w:ascii="Calibri" w:eastAsia="Times New Roman" w:hAnsi="Calibri" w:cs="Times New Roman"/>
      <w:b/>
      <w:bCs/>
      <w:spacing w:val="-2"/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671C60"/>
    <w:pPr>
      <w:spacing w:after="120" w:line="240" w:lineRule="auto"/>
    </w:pPr>
    <w:rPr>
      <w:rFonts w:ascii="Tahoma" w:eastAsia="Times New Roman" w:hAnsi="Tahoma" w:cs="Tahoma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671C60"/>
    <w:rPr>
      <w:rFonts w:ascii="Tahoma" w:eastAsia="Times New Roman" w:hAnsi="Tahoma" w:cs="Tahoma"/>
      <w:sz w:val="24"/>
      <w:szCs w:val="24"/>
      <w:lang w:val="en-US" w:eastAsia="hr-HR"/>
    </w:rPr>
  </w:style>
  <w:style w:type="paragraph" w:customStyle="1" w:styleId="Achievement">
    <w:name w:val="Achievement"/>
    <w:next w:val="JobTitle"/>
    <w:rsid w:val="00A13A08"/>
    <w:pPr>
      <w:tabs>
        <w:tab w:val="num" w:pos="720"/>
      </w:tabs>
      <w:spacing w:after="60" w:line="220" w:lineRule="atLeast"/>
      <w:ind w:left="720" w:hanging="360"/>
      <w:jc w:val="both"/>
    </w:pPr>
    <w:rPr>
      <w:rFonts w:ascii="Arial" w:eastAsia="Calibri" w:hAnsi="Arial" w:cs="Times New Roman"/>
      <w:spacing w:val="-5"/>
      <w:sz w:val="20"/>
      <w:szCs w:val="20"/>
      <w:lang w:val="en-GB"/>
    </w:rPr>
  </w:style>
  <w:style w:type="paragraph" w:customStyle="1" w:styleId="CompanyName">
    <w:name w:val="Company Name"/>
    <w:basedOn w:val="Normal"/>
    <w:next w:val="Normal"/>
    <w:autoRedefine/>
    <w:rsid w:val="00A13A08"/>
    <w:pPr>
      <w:tabs>
        <w:tab w:val="left" w:pos="2160"/>
        <w:tab w:val="right" w:pos="6480"/>
      </w:tabs>
      <w:spacing w:before="240" w:after="40" w:line="220" w:lineRule="atLeast"/>
    </w:pPr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JobTitle">
    <w:name w:val="Job Title"/>
    <w:next w:val="Achievement"/>
    <w:rsid w:val="00A13A08"/>
    <w:pPr>
      <w:spacing w:after="60" w:line="220" w:lineRule="atLeast"/>
    </w:pPr>
    <w:rPr>
      <w:rFonts w:ascii="Arial Black" w:eastAsia="Times New Roman" w:hAnsi="Arial Black" w:cs="Times New Roman"/>
      <w:spacing w:val="-10"/>
      <w:sz w:val="20"/>
      <w:szCs w:val="20"/>
      <w:lang w:val="en-US"/>
    </w:rPr>
  </w:style>
  <w:style w:type="paragraph" w:customStyle="1" w:styleId="SectionTitle">
    <w:name w:val="Section Title"/>
    <w:basedOn w:val="Normal"/>
    <w:next w:val="Normal"/>
    <w:autoRedefine/>
    <w:rsid w:val="00BE0B94"/>
    <w:pPr>
      <w:spacing w:before="220" w:after="0" w:line="220" w:lineRule="atLeast"/>
      <w:jc w:val="center"/>
    </w:pPr>
    <w:rPr>
      <w:rFonts w:eastAsia="Times New Roman" w:cs="Times New Roman"/>
      <w:b/>
      <w:spacing w:val="-10"/>
      <w:sz w:val="24"/>
      <w:szCs w:val="24"/>
      <w:lang w:val="en-GB"/>
    </w:rPr>
  </w:style>
  <w:style w:type="paragraph" w:customStyle="1" w:styleId="Objective">
    <w:name w:val="Objective"/>
    <w:basedOn w:val="Normal"/>
    <w:next w:val="BodyText"/>
    <w:rsid w:val="00A13A08"/>
    <w:pPr>
      <w:spacing w:before="240" w:after="220" w:line="220" w:lineRule="atLeast"/>
    </w:pPr>
    <w:rPr>
      <w:rFonts w:ascii="Arial" w:eastAsia="Times New Roman" w:hAnsi="Arial" w:cs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FE6C1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MediumGrid11">
    <w:name w:val="Medium Grid 11"/>
    <w:basedOn w:val="TableNormal"/>
    <w:uiPriority w:val="67"/>
    <w:rsid w:val="00B2186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B33BB-CF5E-4AA4-9840-9B28F18B9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ma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za</dc:creator>
  <cp:lastModifiedBy>Adnan Sehic</cp:lastModifiedBy>
  <cp:revision>2</cp:revision>
  <cp:lastPrinted>2017-02-28T12:19:00Z</cp:lastPrinted>
  <dcterms:created xsi:type="dcterms:W3CDTF">2021-01-19T10:41:00Z</dcterms:created>
  <dcterms:modified xsi:type="dcterms:W3CDTF">2021-01-19T10:41:00Z</dcterms:modified>
</cp:coreProperties>
</file>